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69"/>
        <w:gridCol w:w="1584"/>
        <w:gridCol w:w="1473"/>
      </w:tblGrid>
      <w:tr w:rsidR="0063196B" w:rsidRPr="006D678D" w14:paraId="458D8F0F" w14:textId="00A937F5" w:rsidTr="0063196B">
        <w:tc>
          <w:tcPr>
            <w:tcW w:w="9242" w:type="dxa"/>
            <w:gridSpan w:val="3"/>
            <w:vAlign w:val="center"/>
          </w:tcPr>
          <w:p w14:paraId="0C359C5F" w14:textId="2D632DD8" w:rsidR="0063196B" w:rsidRPr="006D678D" w:rsidRDefault="0063196B" w:rsidP="0063196B">
            <w:pPr>
              <w:spacing w:line="360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b/>
                <w:sz w:val="24"/>
                <w:szCs w:val="24"/>
              </w:rPr>
              <w:t xml:space="preserve">Table </w:t>
            </w:r>
            <w:r w:rsidR="004D2026">
              <w:rPr>
                <w:rFonts w:asciiTheme="majorBidi" w:hAnsiTheme="majorBidi" w:cstheme="majorBidi"/>
                <w:b/>
                <w:sz w:val="24"/>
                <w:szCs w:val="24"/>
              </w:rPr>
              <w:t>S</w:t>
            </w:r>
            <w:r w:rsidR="00D7525F">
              <w:rPr>
                <w:rFonts w:asciiTheme="majorBidi" w:hAnsiTheme="majorBidi" w:cstheme="majorBidi"/>
                <w:b/>
                <w:sz w:val="24"/>
                <w:szCs w:val="24"/>
              </w:rPr>
              <w:t>2</w:t>
            </w:r>
            <w:r w:rsidRPr="006D678D">
              <w:rPr>
                <w:rFonts w:asciiTheme="majorBidi" w:hAnsiTheme="majorBidi" w:cstheme="majorBidi"/>
                <w:bCs/>
                <w:sz w:val="24"/>
                <w:szCs w:val="24"/>
              </w:rPr>
              <w:t>. EBP-KABQ questionnaire score in groups.</w:t>
            </w:r>
            <w:r w:rsidRPr="006D678D">
              <w:rPr>
                <w:rFonts w:asciiTheme="majorBidi" w:hAnsiTheme="majorBidi" w:cstheme="majorBidi"/>
                <w:b/>
                <w:sz w:val="24"/>
                <w:szCs w:val="24"/>
              </w:rPr>
              <w:t xml:space="preserve"> </w:t>
            </w:r>
          </w:p>
        </w:tc>
      </w:tr>
      <w:tr w:rsidR="00550F61" w:rsidRPr="006D678D" w14:paraId="364AEBD7" w14:textId="4A5A92FB" w:rsidTr="0063196B">
        <w:tc>
          <w:tcPr>
            <w:tcW w:w="6138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720A7877" w14:textId="00C350F2" w:rsidR="00550F61" w:rsidRPr="006D678D" w:rsidRDefault="0063196B" w:rsidP="0063196B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b/>
                <w:sz w:val="24"/>
                <w:szCs w:val="24"/>
              </w:rPr>
              <w:t>Question</w:t>
            </w:r>
          </w:p>
        </w:tc>
        <w:tc>
          <w:tcPr>
            <w:tcW w:w="1608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16BC6F4F" w14:textId="7EA1781E" w:rsidR="00550F61" w:rsidRPr="006D678D" w:rsidRDefault="004D2026" w:rsidP="0063196B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sz w:val="24"/>
                <w:szCs w:val="24"/>
              </w:rPr>
              <w:t>Passive</w:t>
            </w:r>
            <w:r w:rsidR="00550F61" w:rsidRPr="006D678D">
              <w:rPr>
                <w:rFonts w:asciiTheme="majorBidi" w:hAnsiTheme="majorBidi" w:cstheme="majorBidi"/>
                <w:b/>
                <w:sz w:val="24"/>
                <w:szCs w:val="24"/>
              </w:rPr>
              <w:t xml:space="preserve"> group (n= 30)</w:t>
            </w:r>
          </w:p>
        </w:tc>
        <w:tc>
          <w:tcPr>
            <w:tcW w:w="1496" w:type="dxa"/>
            <w:tcBorders>
              <w:top w:val="single" w:sz="4" w:space="0" w:color="auto"/>
            </w:tcBorders>
            <w:vAlign w:val="center"/>
          </w:tcPr>
          <w:p w14:paraId="5606E9C3" w14:textId="47FCACB1" w:rsidR="00550F61" w:rsidRPr="006D678D" w:rsidRDefault="004D2026" w:rsidP="0063196B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sz w:val="24"/>
                <w:szCs w:val="24"/>
              </w:rPr>
              <w:t>Active</w:t>
            </w:r>
            <w:r w:rsidR="00550F61" w:rsidRPr="006D678D">
              <w:rPr>
                <w:rFonts w:asciiTheme="majorBidi" w:hAnsiTheme="majorBidi" w:cstheme="majorBidi"/>
                <w:b/>
                <w:sz w:val="24"/>
                <w:szCs w:val="24"/>
              </w:rPr>
              <w:t xml:space="preserve"> group (n= 39)</w:t>
            </w:r>
          </w:p>
        </w:tc>
      </w:tr>
      <w:tr w:rsidR="00550F61" w:rsidRPr="006D678D" w14:paraId="518A60A8" w14:textId="2835865E" w:rsidTr="0063196B">
        <w:tc>
          <w:tcPr>
            <w:tcW w:w="0" w:type="auto"/>
            <w:gridSpan w:val="3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0176ED90" w14:textId="2A9153F9" w:rsidR="00550F61" w:rsidRPr="006D678D" w:rsidRDefault="00550F61" w:rsidP="0063196B">
            <w:pPr>
              <w:spacing w:line="360" w:lineRule="auto"/>
              <w:jc w:val="both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b/>
                <w:sz w:val="24"/>
                <w:szCs w:val="24"/>
              </w:rPr>
              <w:t>Domain of Knowledge</w:t>
            </w:r>
          </w:p>
        </w:tc>
      </w:tr>
      <w:tr w:rsidR="00550F61" w:rsidRPr="006D678D" w14:paraId="1B970C3F" w14:textId="032A876E" w:rsidTr="006D678D">
        <w:tc>
          <w:tcPr>
            <w:tcW w:w="6138" w:type="dxa"/>
            <w:tcBorders>
              <w:top w:val="single" w:sz="4" w:space="0" w:color="auto"/>
            </w:tcBorders>
            <w:vAlign w:val="center"/>
          </w:tcPr>
          <w:p w14:paraId="6B118E90" w14:textId="13E5A9F6" w:rsidR="00550F61" w:rsidRPr="006D678D" w:rsidRDefault="00550F61" w:rsidP="0063196B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>1. I am confident in my ability to use evidence-based practice.</w:t>
            </w:r>
          </w:p>
        </w:tc>
        <w:tc>
          <w:tcPr>
            <w:tcW w:w="1608" w:type="dxa"/>
            <w:tcBorders>
              <w:top w:val="single" w:sz="4" w:space="0" w:color="auto"/>
            </w:tcBorders>
          </w:tcPr>
          <w:p w14:paraId="1788A4BA" w14:textId="14E5D569" w:rsidR="00550F61" w:rsidRPr="006D678D" w:rsidRDefault="00550F61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>4.33 ± 1.58</w:t>
            </w:r>
          </w:p>
        </w:tc>
        <w:tc>
          <w:tcPr>
            <w:tcW w:w="1496" w:type="dxa"/>
            <w:tcBorders>
              <w:top w:val="single" w:sz="4" w:space="0" w:color="auto"/>
            </w:tcBorders>
          </w:tcPr>
          <w:p w14:paraId="50689AC0" w14:textId="5ED6BE3E" w:rsidR="00550F61" w:rsidRPr="006D678D" w:rsidRDefault="00550F61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>4.54 ± 1.54</w:t>
            </w:r>
          </w:p>
        </w:tc>
      </w:tr>
      <w:tr w:rsidR="00550F61" w:rsidRPr="006D678D" w14:paraId="6DFC0826" w14:textId="66C61515" w:rsidTr="006D678D">
        <w:tc>
          <w:tcPr>
            <w:tcW w:w="6138" w:type="dxa"/>
            <w:vAlign w:val="center"/>
          </w:tcPr>
          <w:p w14:paraId="5F48268E" w14:textId="77777777" w:rsidR="00550F61" w:rsidRPr="006D678D" w:rsidRDefault="00550F61" w:rsidP="0063196B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>2. Using evidence-based practice increases the certainty that the proposed treatment is effective</w:t>
            </w:r>
          </w:p>
        </w:tc>
        <w:tc>
          <w:tcPr>
            <w:tcW w:w="1608" w:type="dxa"/>
          </w:tcPr>
          <w:p w14:paraId="35626FE3" w14:textId="1EAED0CD" w:rsidR="00550F61" w:rsidRPr="006D678D" w:rsidRDefault="00550F61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>4.4 ± 1.25</w:t>
            </w:r>
          </w:p>
        </w:tc>
        <w:tc>
          <w:tcPr>
            <w:tcW w:w="1496" w:type="dxa"/>
          </w:tcPr>
          <w:p w14:paraId="0683EB05" w14:textId="5684D79D" w:rsidR="00550F61" w:rsidRPr="006D678D" w:rsidRDefault="00550F61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>4.33 ± 1.77</w:t>
            </w:r>
          </w:p>
          <w:p w14:paraId="685043CB" w14:textId="70242312" w:rsidR="00550F61" w:rsidRPr="006D678D" w:rsidRDefault="00550F61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550F61" w:rsidRPr="006D678D" w14:paraId="025C73B9" w14:textId="6B42BC95" w:rsidTr="006D678D">
        <w:tc>
          <w:tcPr>
            <w:tcW w:w="6138" w:type="dxa"/>
            <w:vAlign w:val="center"/>
          </w:tcPr>
          <w:p w14:paraId="1A7E8261" w14:textId="6585A800" w:rsidR="00550F61" w:rsidRPr="006D678D" w:rsidRDefault="00550F61" w:rsidP="0063196B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>3. Research using clinical trials is generally more reliable than research using the observational method.</w:t>
            </w:r>
          </w:p>
        </w:tc>
        <w:tc>
          <w:tcPr>
            <w:tcW w:w="1608" w:type="dxa"/>
          </w:tcPr>
          <w:p w14:paraId="557DA3F5" w14:textId="1217CD55" w:rsidR="00550F61" w:rsidRPr="006D678D" w:rsidRDefault="00550F61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>3.2 ± 1.32</w:t>
            </w:r>
          </w:p>
        </w:tc>
        <w:tc>
          <w:tcPr>
            <w:tcW w:w="1496" w:type="dxa"/>
          </w:tcPr>
          <w:p w14:paraId="09C4ABA2" w14:textId="77777777" w:rsidR="00550F61" w:rsidRPr="006D678D" w:rsidRDefault="00550F61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>3.79 ± 1.84</w:t>
            </w:r>
          </w:p>
          <w:p w14:paraId="0EA5B4DD" w14:textId="1C6B252B" w:rsidR="00550F61" w:rsidRPr="006D678D" w:rsidRDefault="00550F61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550F61" w:rsidRPr="006D678D" w14:paraId="07A31412" w14:textId="7099883F" w:rsidTr="006D678D">
        <w:tc>
          <w:tcPr>
            <w:tcW w:w="6138" w:type="dxa"/>
            <w:vAlign w:val="center"/>
          </w:tcPr>
          <w:p w14:paraId="5E9B51EF" w14:textId="538AF77E" w:rsidR="00550F61" w:rsidRPr="006D678D" w:rsidRDefault="00550F61" w:rsidP="0063196B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>4.It is important for me to search bibliographic databases to be an effective clinician.</w:t>
            </w:r>
          </w:p>
        </w:tc>
        <w:tc>
          <w:tcPr>
            <w:tcW w:w="1608" w:type="dxa"/>
          </w:tcPr>
          <w:p w14:paraId="57C96146" w14:textId="54E378EF" w:rsidR="00550F61" w:rsidRPr="006D678D" w:rsidRDefault="00550F61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>4.93 ± 0.94</w:t>
            </w:r>
          </w:p>
        </w:tc>
        <w:tc>
          <w:tcPr>
            <w:tcW w:w="1496" w:type="dxa"/>
          </w:tcPr>
          <w:p w14:paraId="2AE2FFDE" w14:textId="77777777" w:rsidR="00550F61" w:rsidRPr="006D678D" w:rsidRDefault="00550F61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>5.05 ± 1.59</w:t>
            </w:r>
          </w:p>
          <w:p w14:paraId="67E201E2" w14:textId="5007D6D4" w:rsidR="00550F61" w:rsidRPr="006D678D" w:rsidRDefault="00550F61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550F61" w:rsidRPr="006D678D" w14:paraId="41A87830" w14:textId="01D70EC3" w:rsidTr="006D678D">
        <w:tc>
          <w:tcPr>
            <w:tcW w:w="6138" w:type="dxa"/>
            <w:vAlign w:val="center"/>
          </w:tcPr>
          <w:p w14:paraId="09FCC89A" w14:textId="77777777" w:rsidR="00550F61" w:rsidRPr="006D678D" w:rsidRDefault="00550F61" w:rsidP="0063196B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>5. It is important for me to critically appraise research papers to be an effective clinician.</w:t>
            </w:r>
          </w:p>
        </w:tc>
        <w:tc>
          <w:tcPr>
            <w:tcW w:w="1608" w:type="dxa"/>
          </w:tcPr>
          <w:p w14:paraId="651B8B5F" w14:textId="7875851F" w:rsidR="00550F61" w:rsidRPr="006D678D" w:rsidRDefault="00550F61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>4.53 ± 1.19</w:t>
            </w:r>
          </w:p>
        </w:tc>
        <w:tc>
          <w:tcPr>
            <w:tcW w:w="1496" w:type="dxa"/>
          </w:tcPr>
          <w:p w14:paraId="617F748D" w14:textId="77777777" w:rsidR="00550F61" w:rsidRPr="006D678D" w:rsidRDefault="00550F61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>4.44 ± 1.19</w:t>
            </w:r>
          </w:p>
          <w:p w14:paraId="17CD6D55" w14:textId="63A5A799" w:rsidR="00550F61" w:rsidRPr="006D678D" w:rsidRDefault="00550F61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550F61" w:rsidRPr="006D678D" w14:paraId="4AB3E7C9" w14:textId="591BEB2A" w:rsidTr="006D678D">
        <w:tc>
          <w:tcPr>
            <w:tcW w:w="6138" w:type="dxa"/>
            <w:vAlign w:val="center"/>
          </w:tcPr>
          <w:p w14:paraId="1D687096" w14:textId="77777777" w:rsidR="00550F61" w:rsidRPr="006D678D" w:rsidRDefault="00550F61" w:rsidP="0063196B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>6. Evidence and patients are equally important to making clinical decisions.</w:t>
            </w:r>
          </w:p>
        </w:tc>
        <w:tc>
          <w:tcPr>
            <w:tcW w:w="1608" w:type="dxa"/>
          </w:tcPr>
          <w:p w14:paraId="6806DD42" w14:textId="64DDB70A" w:rsidR="00550F61" w:rsidRPr="006D678D" w:rsidRDefault="00550F61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color w:val="010205"/>
                <w:sz w:val="24"/>
                <w:szCs w:val="24"/>
              </w:rPr>
              <w:t xml:space="preserve">4.53 </w:t>
            </w:r>
            <w:r w:rsidRPr="006D678D">
              <w:rPr>
                <w:rFonts w:asciiTheme="majorBidi" w:hAnsiTheme="majorBidi" w:cstheme="majorBidi"/>
                <w:sz w:val="24"/>
                <w:szCs w:val="24"/>
              </w:rPr>
              <w:t xml:space="preserve">± </w:t>
            </w:r>
            <w:r w:rsidRPr="006D678D">
              <w:rPr>
                <w:rFonts w:asciiTheme="majorBidi" w:hAnsiTheme="majorBidi" w:cstheme="majorBidi"/>
                <w:color w:val="010205"/>
                <w:sz w:val="24"/>
                <w:szCs w:val="24"/>
              </w:rPr>
              <w:t>1.68</w:t>
            </w:r>
          </w:p>
        </w:tc>
        <w:tc>
          <w:tcPr>
            <w:tcW w:w="1496" w:type="dxa"/>
          </w:tcPr>
          <w:p w14:paraId="69AFB7B7" w14:textId="32A4BFA9" w:rsidR="00550F61" w:rsidRPr="006D678D" w:rsidRDefault="00550F61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color w:val="010205"/>
                <w:sz w:val="24"/>
                <w:szCs w:val="24"/>
              </w:rPr>
              <w:t xml:space="preserve">4.36 </w:t>
            </w:r>
            <w:r w:rsidRPr="006D678D">
              <w:rPr>
                <w:rFonts w:asciiTheme="majorBidi" w:hAnsiTheme="majorBidi" w:cstheme="majorBidi"/>
                <w:sz w:val="24"/>
                <w:szCs w:val="24"/>
              </w:rPr>
              <w:t>±</w:t>
            </w:r>
            <w:r w:rsidRPr="006D678D">
              <w:rPr>
                <w:rFonts w:asciiTheme="majorBidi" w:hAnsiTheme="majorBidi" w:cstheme="majorBidi"/>
                <w:color w:val="010205"/>
                <w:sz w:val="24"/>
                <w:szCs w:val="24"/>
              </w:rPr>
              <w:t xml:space="preserve"> 1.95</w:t>
            </w:r>
          </w:p>
        </w:tc>
      </w:tr>
      <w:tr w:rsidR="00550F61" w:rsidRPr="006D678D" w14:paraId="7FC6D057" w14:textId="30580B7B" w:rsidTr="006D678D">
        <w:tc>
          <w:tcPr>
            <w:tcW w:w="6138" w:type="dxa"/>
            <w:vAlign w:val="center"/>
          </w:tcPr>
          <w:p w14:paraId="5AC98381" w14:textId="77777777" w:rsidR="00550F61" w:rsidRPr="006D678D" w:rsidRDefault="00550F61" w:rsidP="0063196B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>7. What % of your patient decisions are based on evidence from clinical research?</w:t>
            </w:r>
          </w:p>
        </w:tc>
        <w:tc>
          <w:tcPr>
            <w:tcW w:w="1608" w:type="dxa"/>
          </w:tcPr>
          <w:p w14:paraId="7984127C" w14:textId="04EB8E93" w:rsidR="00550F61" w:rsidRPr="006D678D" w:rsidRDefault="00550F61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>46.83 ± 21.23</w:t>
            </w:r>
          </w:p>
        </w:tc>
        <w:tc>
          <w:tcPr>
            <w:tcW w:w="1496" w:type="dxa"/>
          </w:tcPr>
          <w:p w14:paraId="356BE7B5" w14:textId="300CB1A1" w:rsidR="00550F61" w:rsidRPr="006D678D" w:rsidRDefault="00550F61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>50.9 ± 25.07</w:t>
            </w:r>
          </w:p>
        </w:tc>
      </w:tr>
      <w:tr w:rsidR="00550F61" w:rsidRPr="006D678D" w14:paraId="74D88C47" w14:textId="77777777" w:rsidTr="006D678D">
        <w:tc>
          <w:tcPr>
            <w:tcW w:w="6138" w:type="dxa"/>
            <w:tcBorders>
              <w:bottom w:val="single" w:sz="4" w:space="0" w:color="auto"/>
            </w:tcBorders>
            <w:vAlign w:val="center"/>
          </w:tcPr>
          <w:p w14:paraId="6AD81FED" w14:textId="092515AC" w:rsidR="00550F61" w:rsidRPr="006D678D" w:rsidRDefault="00550F61" w:rsidP="0063196B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>8. How frequently do you have questions about managing your patients that might require research evidence to answer (times per week on average)?</w:t>
            </w:r>
          </w:p>
        </w:tc>
        <w:tc>
          <w:tcPr>
            <w:tcW w:w="1608" w:type="dxa"/>
            <w:tcBorders>
              <w:bottom w:val="single" w:sz="4" w:space="0" w:color="auto"/>
            </w:tcBorders>
          </w:tcPr>
          <w:p w14:paraId="004DC222" w14:textId="0971D8E1" w:rsidR="00550F61" w:rsidRPr="006D678D" w:rsidRDefault="00550F61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>14.83 ± 9.11</w:t>
            </w:r>
          </w:p>
        </w:tc>
        <w:tc>
          <w:tcPr>
            <w:tcW w:w="1496" w:type="dxa"/>
            <w:tcBorders>
              <w:bottom w:val="single" w:sz="4" w:space="0" w:color="auto"/>
            </w:tcBorders>
          </w:tcPr>
          <w:p w14:paraId="421D4FB8" w14:textId="118B3AB5" w:rsidR="00550F61" w:rsidRPr="006D678D" w:rsidRDefault="00550F61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>10.79 ± 8.24</w:t>
            </w:r>
          </w:p>
        </w:tc>
      </w:tr>
      <w:tr w:rsidR="00550F61" w:rsidRPr="006D678D" w14:paraId="573434E8" w14:textId="41FB0D8B" w:rsidTr="006D678D">
        <w:tc>
          <w:tcPr>
            <w:tcW w:w="0" w:type="auto"/>
            <w:gridSpan w:val="3"/>
          </w:tcPr>
          <w:p w14:paraId="58F42EA5" w14:textId="21605C1E" w:rsidR="00550F61" w:rsidRPr="006D678D" w:rsidRDefault="00550F61" w:rsidP="006D678D">
            <w:pPr>
              <w:spacing w:line="360" w:lineRule="auto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b/>
                <w:sz w:val="24"/>
                <w:szCs w:val="24"/>
              </w:rPr>
              <w:t>Domain of (EBP) behavior</w:t>
            </w:r>
          </w:p>
        </w:tc>
      </w:tr>
      <w:tr w:rsidR="00550F61" w:rsidRPr="006D678D" w14:paraId="12E52CC2" w14:textId="52360503" w:rsidTr="006D678D">
        <w:tc>
          <w:tcPr>
            <w:tcW w:w="6138" w:type="dxa"/>
            <w:tcBorders>
              <w:top w:val="single" w:sz="4" w:space="0" w:color="auto"/>
            </w:tcBorders>
            <w:vAlign w:val="center"/>
          </w:tcPr>
          <w:p w14:paraId="5EA2495C" w14:textId="23158E05" w:rsidR="00550F61" w:rsidRPr="006D678D" w:rsidRDefault="00550F61" w:rsidP="0063196B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 xml:space="preserve">9. How frequently do you access clinical research evidence </w:t>
            </w:r>
            <w:r w:rsidRPr="006D678D">
              <w:rPr>
                <w:rFonts w:asciiTheme="majorBidi" w:hAnsiTheme="majorBidi" w:cstheme="majorBidi"/>
                <w:i/>
                <w:sz w:val="24"/>
                <w:szCs w:val="24"/>
                <w:u w:val="single"/>
              </w:rPr>
              <w:t>in general</w:t>
            </w:r>
            <w:r w:rsidRPr="006D678D">
              <w:rPr>
                <w:rFonts w:asciiTheme="majorBidi" w:hAnsiTheme="majorBidi" w:cstheme="majorBidi"/>
                <w:sz w:val="24"/>
                <w:szCs w:val="24"/>
              </w:rPr>
              <w:t>?</w:t>
            </w:r>
          </w:p>
        </w:tc>
        <w:tc>
          <w:tcPr>
            <w:tcW w:w="1608" w:type="dxa"/>
            <w:tcBorders>
              <w:top w:val="single" w:sz="4" w:space="0" w:color="auto"/>
            </w:tcBorders>
          </w:tcPr>
          <w:p w14:paraId="384EB4BA" w14:textId="55051922" w:rsidR="00550F61" w:rsidRPr="006D678D" w:rsidRDefault="00550F61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>3.1 ± 1.03</w:t>
            </w:r>
          </w:p>
        </w:tc>
        <w:tc>
          <w:tcPr>
            <w:tcW w:w="1496" w:type="dxa"/>
            <w:tcBorders>
              <w:top w:val="single" w:sz="4" w:space="0" w:color="auto"/>
            </w:tcBorders>
          </w:tcPr>
          <w:p w14:paraId="38CDCA59" w14:textId="77777777" w:rsidR="00550F61" w:rsidRPr="006D678D" w:rsidRDefault="00550F61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>2.72 ± 1.12</w:t>
            </w:r>
          </w:p>
          <w:p w14:paraId="7B76ADA5" w14:textId="50286244" w:rsidR="00550F61" w:rsidRPr="006D678D" w:rsidRDefault="00550F61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550F61" w:rsidRPr="006D678D" w14:paraId="55372926" w14:textId="151C9A75" w:rsidTr="006D678D">
        <w:tc>
          <w:tcPr>
            <w:tcW w:w="6138" w:type="dxa"/>
            <w:vAlign w:val="center"/>
          </w:tcPr>
          <w:p w14:paraId="0BF871EC" w14:textId="57E808CA" w:rsidR="00550F61" w:rsidRPr="006D678D" w:rsidRDefault="00550F61" w:rsidP="0063196B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 xml:space="preserve">10. How frequently do you access clinical research evidence </w:t>
            </w:r>
            <w:r w:rsidRPr="006D678D">
              <w:rPr>
                <w:rFonts w:asciiTheme="majorBidi" w:hAnsiTheme="majorBidi" w:cstheme="majorBidi"/>
                <w:i/>
                <w:sz w:val="24"/>
                <w:szCs w:val="24"/>
                <w:u w:val="single"/>
              </w:rPr>
              <w:t>from a textbook</w:t>
            </w:r>
            <w:r w:rsidRPr="006D678D">
              <w:rPr>
                <w:rFonts w:asciiTheme="majorBidi" w:hAnsiTheme="majorBidi" w:cstheme="majorBidi"/>
                <w:sz w:val="24"/>
                <w:szCs w:val="24"/>
              </w:rPr>
              <w:t>?</w:t>
            </w:r>
          </w:p>
        </w:tc>
        <w:tc>
          <w:tcPr>
            <w:tcW w:w="1608" w:type="dxa"/>
          </w:tcPr>
          <w:p w14:paraId="212CB565" w14:textId="040F75CC" w:rsidR="00550F61" w:rsidRPr="006D678D" w:rsidRDefault="00550F61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>2.63 ± 1.03</w:t>
            </w:r>
          </w:p>
        </w:tc>
        <w:tc>
          <w:tcPr>
            <w:tcW w:w="1496" w:type="dxa"/>
          </w:tcPr>
          <w:p w14:paraId="2FF0FF4B" w14:textId="57269211" w:rsidR="00550F61" w:rsidRPr="006D678D" w:rsidRDefault="00550F61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>2.97 ± 1.13</w:t>
            </w:r>
          </w:p>
        </w:tc>
      </w:tr>
      <w:tr w:rsidR="00550F61" w:rsidRPr="006D678D" w14:paraId="5FE2C042" w14:textId="0C30242A" w:rsidTr="006D678D">
        <w:tc>
          <w:tcPr>
            <w:tcW w:w="6138" w:type="dxa"/>
            <w:vAlign w:val="center"/>
          </w:tcPr>
          <w:p w14:paraId="6BDB874F" w14:textId="1C1C0607" w:rsidR="00550F61" w:rsidRPr="006D678D" w:rsidRDefault="00550F61" w:rsidP="0063196B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 xml:space="preserve">11. How frequently do you access clinical research evidence </w:t>
            </w:r>
            <w:r w:rsidRPr="006D678D">
              <w:rPr>
                <w:rFonts w:asciiTheme="majorBidi" w:hAnsiTheme="majorBidi" w:cstheme="majorBidi"/>
                <w:i/>
                <w:sz w:val="24"/>
                <w:szCs w:val="24"/>
                <w:u w:val="single"/>
              </w:rPr>
              <w:t>from original research papers</w:t>
            </w:r>
            <w:r w:rsidRPr="006D678D">
              <w:rPr>
                <w:rFonts w:asciiTheme="majorBidi" w:hAnsiTheme="majorBidi" w:cstheme="majorBidi"/>
                <w:sz w:val="24"/>
                <w:szCs w:val="24"/>
              </w:rPr>
              <w:t>?</w:t>
            </w:r>
          </w:p>
        </w:tc>
        <w:tc>
          <w:tcPr>
            <w:tcW w:w="1608" w:type="dxa"/>
          </w:tcPr>
          <w:p w14:paraId="335248E2" w14:textId="7DA5A903" w:rsidR="00550F61" w:rsidRPr="006D678D" w:rsidRDefault="00550F61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>2.57 ± 1.10</w:t>
            </w:r>
          </w:p>
        </w:tc>
        <w:tc>
          <w:tcPr>
            <w:tcW w:w="1496" w:type="dxa"/>
          </w:tcPr>
          <w:p w14:paraId="7BE53B53" w14:textId="77777777" w:rsidR="00550F61" w:rsidRPr="006D678D" w:rsidRDefault="00550F61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>2.69 ± 0.97</w:t>
            </w:r>
          </w:p>
          <w:p w14:paraId="56935CBA" w14:textId="4B37B61D" w:rsidR="00550F61" w:rsidRPr="006D678D" w:rsidRDefault="00550F61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550F61" w:rsidRPr="006D678D" w14:paraId="0F3145DB" w14:textId="3D17B177" w:rsidTr="006D678D">
        <w:tc>
          <w:tcPr>
            <w:tcW w:w="6138" w:type="dxa"/>
            <w:vAlign w:val="center"/>
          </w:tcPr>
          <w:p w14:paraId="449E7D14" w14:textId="0CF61522" w:rsidR="00550F61" w:rsidRPr="006D678D" w:rsidRDefault="00550F61" w:rsidP="0063196B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 xml:space="preserve">12. How frequently do you access clinical research evidence </w:t>
            </w:r>
            <w:r w:rsidRPr="006D678D">
              <w:rPr>
                <w:rFonts w:asciiTheme="majorBidi" w:hAnsiTheme="majorBidi" w:cstheme="majorBidi"/>
                <w:i/>
                <w:sz w:val="24"/>
                <w:szCs w:val="24"/>
                <w:u w:val="single"/>
              </w:rPr>
              <w:t>from the Cochrane database</w:t>
            </w:r>
            <w:r w:rsidRPr="006D678D">
              <w:rPr>
                <w:rFonts w:asciiTheme="majorBidi" w:hAnsiTheme="majorBidi" w:cstheme="majorBidi"/>
                <w:sz w:val="24"/>
                <w:szCs w:val="24"/>
              </w:rPr>
              <w:t>?</w:t>
            </w:r>
          </w:p>
        </w:tc>
        <w:tc>
          <w:tcPr>
            <w:tcW w:w="1608" w:type="dxa"/>
          </w:tcPr>
          <w:p w14:paraId="2AEB2B2F" w14:textId="69CCB941" w:rsidR="00550F61" w:rsidRPr="006D678D" w:rsidRDefault="00550F61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>2.23 ± 0.97</w:t>
            </w:r>
          </w:p>
        </w:tc>
        <w:tc>
          <w:tcPr>
            <w:tcW w:w="1496" w:type="dxa"/>
          </w:tcPr>
          <w:p w14:paraId="363E4992" w14:textId="77777777" w:rsidR="00550F61" w:rsidRPr="006D678D" w:rsidRDefault="00550F61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>2.2 ± 1.28</w:t>
            </w:r>
          </w:p>
          <w:p w14:paraId="6C0E698C" w14:textId="76C2D17A" w:rsidR="00550F61" w:rsidRPr="006D678D" w:rsidRDefault="00550F61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550F61" w:rsidRPr="006D678D" w14:paraId="02F14858" w14:textId="092AFC8F" w:rsidTr="006D678D">
        <w:tc>
          <w:tcPr>
            <w:tcW w:w="6138" w:type="dxa"/>
            <w:vAlign w:val="center"/>
          </w:tcPr>
          <w:p w14:paraId="0435119C" w14:textId="77777777" w:rsidR="00550F61" w:rsidRPr="006D678D" w:rsidRDefault="00550F61" w:rsidP="0063196B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 xml:space="preserve">13. How frequently do you access clinical research evidence </w:t>
            </w:r>
            <w:r w:rsidRPr="006D678D">
              <w:rPr>
                <w:rFonts w:asciiTheme="majorBidi" w:hAnsiTheme="majorBidi" w:cstheme="majorBidi"/>
                <w:i/>
                <w:sz w:val="24"/>
                <w:szCs w:val="24"/>
                <w:u w:val="single"/>
              </w:rPr>
              <w:t xml:space="preserve">from secondary sources such as ACP Journal Club, the </w:t>
            </w:r>
            <w:r w:rsidRPr="006D678D">
              <w:rPr>
                <w:rFonts w:asciiTheme="majorBidi" w:hAnsiTheme="majorBidi" w:cstheme="majorBidi"/>
                <w:i/>
                <w:sz w:val="24"/>
                <w:szCs w:val="24"/>
                <w:u w:val="single"/>
              </w:rPr>
              <w:lastRenderedPageBreak/>
              <w:t>journal Evidence-Based Medicine, POEMs (Patient-oriented evidence that matters) or CATs (Critically appraised topics</w:t>
            </w:r>
            <w:r w:rsidRPr="006D678D">
              <w:rPr>
                <w:rFonts w:asciiTheme="majorBidi" w:hAnsiTheme="majorBidi" w:cstheme="majorBidi"/>
                <w:i/>
                <w:sz w:val="24"/>
                <w:szCs w:val="24"/>
              </w:rPr>
              <w:t>)</w:t>
            </w:r>
            <w:r w:rsidRPr="006D678D">
              <w:rPr>
                <w:rFonts w:asciiTheme="majorBidi" w:hAnsiTheme="majorBidi" w:cstheme="majorBidi"/>
                <w:sz w:val="24"/>
                <w:szCs w:val="24"/>
              </w:rPr>
              <w:t>?</w:t>
            </w:r>
          </w:p>
        </w:tc>
        <w:tc>
          <w:tcPr>
            <w:tcW w:w="1608" w:type="dxa"/>
          </w:tcPr>
          <w:p w14:paraId="4A0D4C0B" w14:textId="6BA03892" w:rsidR="00550F61" w:rsidRPr="006D678D" w:rsidRDefault="00550F61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1.63 ± 0.61</w:t>
            </w:r>
          </w:p>
        </w:tc>
        <w:tc>
          <w:tcPr>
            <w:tcW w:w="1496" w:type="dxa"/>
          </w:tcPr>
          <w:p w14:paraId="74B48E01" w14:textId="77777777" w:rsidR="00550F61" w:rsidRPr="006D678D" w:rsidRDefault="00550F61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>1.41 ± 0.64</w:t>
            </w:r>
          </w:p>
          <w:p w14:paraId="52F4DDC4" w14:textId="1AE47947" w:rsidR="00550F61" w:rsidRPr="006D678D" w:rsidRDefault="00550F61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550F61" w:rsidRPr="006D678D" w14:paraId="4FE4AEA0" w14:textId="7840D6C5" w:rsidTr="006D678D">
        <w:tc>
          <w:tcPr>
            <w:tcW w:w="6138" w:type="dxa"/>
            <w:vAlign w:val="center"/>
          </w:tcPr>
          <w:p w14:paraId="25A1EBED" w14:textId="46AA9576" w:rsidR="00550F61" w:rsidRPr="006D678D" w:rsidRDefault="00550F61" w:rsidP="00BA6D34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>14. On average, how often do you now look up evidence immediately before, or during patient treatment visit? (hours</w:t>
            </w:r>
            <w:r w:rsidR="0063196B" w:rsidRPr="006D678D">
              <w:rPr>
                <w:rFonts w:asciiTheme="majorBidi" w:hAnsiTheme="majorBidi" w:cstheme="majorBidi"/>
                <w:sz w:val="24"/>
                <w:szCs w:val="24"/>
              </w:rPr>
              <w:t xml:space="preserve"> per </w:t>
            </w:r>
            <w:r w:rsidRPr="006D678D">
              <w:rPr>
                <w:rFonts w:asciiTheme="majorBidi" w:hAnsiTheme="majorBidi" w:cstheme="majorBidi"/>
                <w:sz w:val="24"/>
                <w:szCs w:val="24"/>
              </w:rPr>
              <w:t>week)</w:t>
            </w:r>
          </w:p>
        </w:tc>
        <w:tc>
          <w:tcPr>
            <w:tcW w:w="1608" w:type="dxa"/>
          </w:tcPr>
          <w:p w14:paraId="413C2261" w14:textId="117FFDCB" w:rsidR="00550F61" w:rsidRPr="006D678D" w:rsidRDefault="00550F61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>3.17 ± 1.82</w:t>
            </w:r>
          </w:p>
        </w:tc>
        <w:tc>
          <w:tcPr>
            <w:tcW w:w="1496" w:type="dxa"/>
          </w:tcPr>
          <w:p w14:paraId="5E8302DA" w14:textId="77777777" w:rsidR="00550F61" w:rsidRPr="006D678D" w:rsidRDefault="00550F61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>2.67 ± 1.91</w:t>
            </w:r>
          </w:p>
          <w:p w14:paraId="0C289BF2" w14:textId="7B2B251F" w:rsidR="00550F61" w:rsidRPr="006D678D" w:rsidRDefault="00550F61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550F61" w:rsidRPr="006D678D" w14:paraId="25B33410" w14:textId="3A694386" w:rsidTr="006D678D">
        <w:tc>
          <w:tcPr>
            <w:tcW w:w="6138" w:type="dxa"/>
            <w:vAlign w:val="center"/>
          </w:tcPr>
          <w:p w14:paraId="06166F29" w14:textId="267E80AD" w:rsidR="00550F61" w:rsidRPr="006D678D" w:rsidRDefault="00550F61" w:rsidP="0063196B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>15. How many hours</w:t>
            </w:r>
            <w:r w:rsidR="0063196B" w:rsidRPr="006D678D">
              <w:rPr>
                <w:rFonts w:asciiTheme="majorBidi" w:hAnsiTheme="majorBidi" w:cstheme="majorBidi"/>
                <w:sz w:val="24"/>
                <w:szCs w:val="24"/>
              </w:rPr>
              <w:t xml:space="preserve"> per </w:t>
            </w:r>
            <w:r w:rsidRPr="006D678D">
              <w:rPr>
                <w:rFonts w:asciiTheme="majorBidi" w:hAnsiTheme="majorBidi" w:cstheme="majorBidi"/>
                <w:sz w:val="24"/>
                <w:szCs w:val="24"/>
              </w:rPr>
              <w:t>week do you spend looking up evidence?</w:t>
            </w:r>
          </w:p>
        </w:tc>
        <w:tc>
          <w:tcPr>
            <w:tcW w:w="1608" w:type="dxa"/>
          </w:tcPr>
          <w:p w14:paraId="7E228FA9" w14:textId="795A048C" w:rsidR="00550F61" w:rsidRPr="006D678D" w:rsidRDefault="00550F61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>2.47 ± 1.59</w:t>
            </w:r>
          </w:p>
        </w:tc>
        <w:tc>
          <w:tcPr>
            <w:tcW w:w="1496" w:type="dxa"/>
          </w:tcPr>
          <w:p w14:paraId="26082394" w14:textId="77777777" w:rsidR="00550F61" w:rsidRPr="006D678D" w:rsidRDefault="00550F61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>2.77 ± 1.31</w:t>
            </w:r>
          </w:p>
          <w:p w14:paraId="6B89FFE1" w14:textId="3AFFB07D" w:rsidR="00550F61" w:rsidRPr="006D678D" w:rsidRDefault="00550F61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550F61" w:rsidRPr="006D678D" w14:paraId="72E2CC16" w14:textId="684E7F15" w:rsidTr="006D678D">
        <w:tc>
          <w:tcPr>
            <w:tcW w:w="6138" w:type="dxa"/>
            <w:tcBorders>
              <w:bottom w:val="single" w:sz="4" w:space="0" w:color="auto"/>
            </w:tcBorders>
            <w:vAlign w:val="center"/>
          </w:tcPr>
          <w:p w14:paraId="259F7F49" w14:textId="4A463AEE" w:rsidR="00550F61" w:rsidRPr="006D678D" w:rsidRDefault="00550F61" w:rsidP="0063196B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>16. How many hours</w:t>
            </w:r>
            <w:r w:rsidR="0063196B" w:rsidRPr="006D678D">
              <w:rPr>
                <w:rFonts w:asciiTheme="majorBidi" w:hAnsiTheme="majorBidi" w:cstheme="majorBidi"/>
                <w:sz w:val="24"/>
                <w:szCs w:val="24"/>
              </w:rPr>
              <w:t xml:space="preserve"> per </w:t>
            </w:r>
            <w:r w:rsidRPr="006D678D">
              <w:rPr>
                <w:rFonts w:asciiTheme="majorBidi" w:hAnsiTheme="majorBidi" w:cstheme="majorBidi"/>
                <w:sz w:val="24"/>
                <w:szCs w:val="24"/>
              </w:rPr>
              <w:t>week do you spend reading new research evidence?</w:t>
            </w:r>
          </w:p>
        </w:tc>
        <w:tc>
          <w:tcPr>
            <w:tcW w:w="1608" w:type="dxa"/>
            <w:tcBorders>
              <w:bottom w:val="single" w:sz="4" w:space="0" w:color="auto"/>
            </w:tcBorders>
          </w:tcPr>
          <w:p w14:paraId="664AEB00" w14:textId="48E69700" w:rsidR="00550F61" w:rsidRPr="006D678D" w:rsidRDefault="00550F61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>2.03 ± 0.99</w:t>
            </w:r>
          </w:p>
        </w:tc>
        <w:tc>
          <w:tcPr>
            <w:tcW w:w="1496" w:type="dxa"/>
          </w:tcPr>
          <w:p w14:paraId="7777C964" w14:textId="77777777" w:rsidR="00550F61" w:rsidRPr="006D678D" w:rsidRDefault="00550F61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>2.13 ± 1.13</w:t>
            </w:r>
          </w:p>
          <w:p w14:paraId="7766558B" w14:textId="0EEE47F3" w:rsidR="00550F61" w:rsidRPr="006D678D" w:rsidRDefault="00550F61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550F61" w:rsidRPr="006D678D" w14:paraId="188A641D" w14:textId="6E3238F7" w:rsidTr="006D678D">
        <w:tc>
          <w:tcPr>
            <w:tcW w:w="0" w:type="auto"/>
            <w:gridSpan w:val="3"/>
            <w:tcBorders>
              <w:top w:val="single" w:sz="4" w:space="0" w:color="auto"/>
            </w:tcBorders>
          </w:tcPr>
          <w:p w14:paraId="3088226E" w14:textId="31E77B45" w:rsidR="00550F61" w:rsidRPr="006D678D" w:rsidRDefault="00550F61" w:rsidP="006D678D">
            <w:pPr>
              <w:spacing w:line="360" w:lineRule="auto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b/>
                <w:sz w:val="24"/>
                <w:szCs w:val="24"/>
              </w:rPr>
              <w:t>Domain of (EBP) decisions and outcomes</w:t>
            </w:r>
          </w:p>
        </w:tc>
      </w:tr>
      <w:tr w:rsidR="00550F61" w:rsidRPr="006D678D" w14:paraId="39585CD3" w14:textId="46E1D09C" w:rsidTr="006D678D">
        <w:tc>
          <w:tcPr>
            <w:tcW w:w="6138" w:type="dxa"/>
            <w:tcBorders>
              <w:top w:val="single" w:sz="4" w:space="0" w:color="auto"/>
            </w:tcBorders>
            <w:vAlign w:val="center"/>
          </w:tcPr>
          <w:p w14:paraId="08F8516C" w14:textId="77777777" w:rsidR="00550F61" w:rsidRPr="006D678D" w:rsidRDefault="00550F61" w:rsidP="0063196B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>17. How much has the use of evidence-based practice affected your clinical decisions?</w:t>
            </w:r>
          </w:p>
        </w:tc>
        <w:tc>
          <w:tcPr>
            <w:tcW w:w="1608" w:type="dxa"/>
            <w:tcBorders>
              <w:top w:val="single" w:sz="4" w:space="0" w:color="auto"/>
            </w:tcBorders>
          </w:tcPr>
          <w:p w14:paraId="1E9B3856" w14:textId="172474F8" w:rsidR="00550F61" w:rsidRPr="006D678D" w:rsidRDefault="00550F61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>3.4 ± 1.04</w:t>
            </w:r>
          </w:p>
        </w:tc>
        <w:tc>
          <w:tcPr>
            <w:tcW w:w="1496" w:type="dxa"/>
            <w:tcBorders>
              <w:top w:val="single" w:sz="4" w:space="0" w:color="auto"/>
            </w:tcBorders>
          </w:tcPr>
          <w:p w14:paraId="49F53711" w14:textId="675161A9" w:rsidR="00550F61" w:rsidRPr="006D678D" w:rsidRDefault="00550F61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>3.74 ± 1.09</w:t>
            </w:r>
          </w:p>
        </w:tc>
      </w:tr>
      <w:tr w:rsidR="00550F61" w:rsidRPr="006D678D" w14:paraId="6332D5EE" w14:textId="6579F87E" w:rsidTr="006D678D">
        <w:tc>
          <w:tcPr>
            <w:tcW w:w="6138" w:type="dxa"/>
            <w:vAlign w:val="center"/>
          </w:tcPr>
          <w:p w14:paraId="6F59CDA3" w14:textId="77777777" w:rsidR="00550F61" w:rsidRPr="006D678D" w:rsidRDefault="00550F61" w:rsidP="0063196B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>18. How much has the use of evidence-based practice affected your patient outcomes?</w:t>
            </w:r>
          </w:p>
        </w:tc>
        <w:tc>
          <w:tcPr>
            <w:tcW w:w="1608" w:type="dxa"/>
          </w:tcPr>
          <w:p w14:paraId="2AF417BB" w14:textId="08F906C7" w:rsidR="00550F61" w:rsidRPr="006D678D" w:rsidRDefault="00550F61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>4.4 ± 1.5</w:t>
            </w:r>
          </w:p>
        </w:tc>
        <w:tc>
          <w:tcPr>
            <w:tcW w:w="1496" w:type="dxa"/>
          </w:tcPr>
          <w:p w14:paraId="69DD9C01" w14:textId="77777777" w:rsidR="00550F61" w:rsidRPr="006D678D" w:rsidRDefault="00550F61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>4 ± 1.28</w:t>
            </w:r>
          </w:p>
          <w:p w14:paraId="5C966C01" w14:textId="43CD02E0" w:rsidR="00550F61" w:rsidRPr="006D678D" w:rsidRDefault="00550F61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550F61" w:rsidRPr="006D678D" w14:paraId="1111D0FA" w14:textId="7028B316" w:rsidTr="006D678D">
        <w:tc>
          <w:tcPr>
            <w:tcW w:w="6138" w:type="dxa"/>
            <w:vAlign w:val="center"/>
          </w:tcPr>
          <w:p w14:paraId="093D55D0" w14:textId="77777777" w:rsidR="00550F61" w:rsidRPr="006D678D" w:rsidRDefault="00550F61" w:rsidP="0063196B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>19. How often does new research evidence result in a change in your practice?</w:t>
            </w:r>
          </w:p>
        </w:tc>
        <w:tc>
          <w:tcPr>
            <w:tcW w:w="1608" w:type="dxa"/>
          </w:tcPr>
          <w:p w14:paraId="1C85EBBE" w14:textId="519779FE" w:rsidR="00550F61" w:rsidRPr="006D678D" w:rsidRDefault="00550F61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>3.97 ± 0.99</w:t>
            </w:r>
          </w:p>
        </w:tc>
        <w:tc>
          <w:tcPr>
            <w:tcW w:w="1496" w:type="dxa"/>
          </w:tcPr>
          <w:p w14:paraId="02792CF6" w14:textId="77777777" w:rsidR="00550F61" w:rsidRPr="006D678D" w:rsidRDefault="00550F61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>4.33 ± 1.32</w:t>
            </w:r>
          </w:p>
          <w:p w14:paraId="31DADA99" w14:textId="713F17EE" w:rsidR="00550F61" w:rsidRPr="006D678D" w:rsidRDefault="00550F61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550F61" w:rsidRPr="006D678D" w14:paraId="332A99B2" w14:textId="03F91BC6" w:rsidTr="006D678D">
        <w:tc>
          <w:tcPr>
            <w:tcW w:w="0" w:type="auto"/>
            <w:gridSpan w:val="3"/>
            <w:tcBorders>
              <w:top w:val="single" w:sz="4" w:space="0" w:color="auto"/>
            </w:tcBorders>
          </w:tcPr>
          <w:p w14:paraId="20E6DE84" w14:textId="57957F7C" w:rsidR="00550F61" w:rsidRPr="006D678D" w:rsidRDefault="00550F61" w:rsidP="006D678D">
            <w:pPr>
              <w:spacing w:line="360" w:lineRule="auto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b/>
                <w:sz w:val="24"/>
                <w:szCs w:val="24"/>
              </w:rPr>
              <w:t>Domain of attitudes (towards EBP)</w:t>
            </w:r>
          </w:p>
        </w:tc>
      </w:tr>
      <w:tr w:rsidR="00550F61" w:rsidRPr="006D678D" w14:paraId="2B66DC55" w14:textId="720027DA" w:rsidTr="006D678D">
        <w:tc>
          <w:tcPr>
            <w:tcW w:w="6138" w:type="dxa"/>
            <w:tcBorders>
              <w:top w:val="single" w:sz="4" w:space="0" w:color="auto"/>
            </w:tcBorders>
            <w:vAlign w:val="center"/>
          </w:tcPr>
          <w:p w14:paraId="1D2B9103" w14:textId="77777777" w:rsidR="00550F61" w:rsidRPr="006D678D" w:rsidRDefault="00550F61" w:rsidP="0063196B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>20. How much confidence do you have in your clinical decision-making</w:t>
            </w:r>
          </w:p>
        </w:tc>
        <w:tc>
          <w:tcPr>
            <w:tcW w:w="1608" w:type="dxa"/>
            <w:tcBorders>
              <w:top w:val="single" w:sz="4" w:space="0" w:color="auto"/>
            </w:tcBorders>
          </w:tcPr>
          <w:p w14:paraId="5E2F8F04" w14:textId="46BCD72B" w:rsidR="00550F61" w:rsidRPr="006D678D" w:rsidRDefault="00550F61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>3.4 ± 1.04</w:t>
            </w:r>
          </w:p>
        </w:tc>
        <w:tc>
          <w:tcPr>
            <w:tcW w:w="1496" w:type="dxa"/>
            <w:tcBorders>
              <w:top w:val="single" w:sz="4" w:space="0" w:color="auto"/>
            </w:tcBorders>
          </w:tcPr>
          <w:p w14:paraId="35781B0B" w14:textId="78F4FF55" w:rsidR="00550F61" w:rsidRPr="006D678D" w:rsidRDefault="00550F61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>3.71 ± 1.19</w:t>
            </w:r>
          </w:p>
        </w:tc>
      </w:tr>
      <w:tr w:rsidR="00550F61" w:rsidRPr="006D678D" w14:paraId="32DC4D28" w14:textId="7A46B57D" w:rsidTr="006D678D">
        <w:tc>
          <w:tcPr>
            <w:tcW w:w="6138" w:type="dxa"/>
            <w:vAlign w:val="center"/>
          </w:tcPr>
          <w:p w14:paraId="68201BED" w14:textId="51765A83" w:rsidR="00550F61" w:rsidRPr="006D678D" w:rsidRDefault="00550F61" w:rsidP="0063196B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>21. Evidence-based practice is clinical performance guide which ignores clinical experience.</w:t>
            </w:r>
          </w:p>
        </w:tc>
        <w:tc>
          <w:tcPr>
            <w:tcW w:w="1608" w:type="dxa"/>
          </w:tcPr>
          <w:p w14:paraId="31304350" w14:textId="4A0AC24B" w:rsidR="00550F61" w:rsidRPr="006D678D" w:rsidRDefault="00550F61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>4.9 ± 1.15</w:t>
            </w:r>
          </w:p>
        </w:tc>
        <w:tc>
          <w:tcPr>
            <w:tcW w:w="1496" w:type="dxa"/>
          </w:tcPr>
          <w:p w14:paraId="480CCFEA" w14:textId="77777777" w:rsidR="00550F61" w:rsidRPr="006D678D" w:rsidRDefault="00550F61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>4.77 ± 1.06</w:t>
            </w:r>
          </w:p>
          <w:p w14:paraId="5F681D5D" w14:textId="618E7520" w:rsidR="00550F61" w:rsidRPr="006D678D" w:rsidRDefault="00550F61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550F61" w:rsidRPr="006D678D" w14:paraId="2B94537B" w14:textId="6D4FF0CF" w:rsidTr="006D678D">
        <w:tc>
          <w:tcPr>
            <w:tcW w:w="6138" w:type="dxa"/>
            <w:vAlign w:val="center"/>
          </w:tcPr>
          <w:p w14:paraId="4336E24C" w14:textId="77777777" w:rsidR="00550F61" w:rsidRPr="006D678D" w:rsidRDefault="00550F61" w:rsidP="0063196B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>22. It is easy to find the research.</w:t>
            </w:r>
          </w:p>
        </w:tc>
        <w:tc>
          <w:tcPr>
            <w:tcW w:w="1608" w:type="dxa"/>
          </w:tcPr>
          <w:p w14:paraId="5EB6DB36" w14:textId="0BCC6370" w:rsidR="00550F61" w:rsidRPr="006D678D" w:rsidRDefault="00550F61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>3.57 ± 1.3</w:t>
            </w:r>
          </w:p>
        </w:tc>
        <w:tc>
          <w:tcPr>
            <w:tcW w:w="1496" w:type="dxa"/>
          </w:tcPr>
          <w:p w14:paraId="5BC2DD69" w14:textId="0AF2ED6A" w:rsidR="00550F61" w:rsidRPr="006D678D" w:rsidRDefault="00550F61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>2.97 ± 1.42</w:t>
            </w:r>
          </w:p>
        </w:tc>
      </w:tr>
      <w:tr w:rsidR="00550F61" w:rsidRPr="006D678D" w14:paraId="5D612E19" w14:textId="6913B606" w:rsidTr="006D678D">
        <w:tc>
          <w:tcPr>
            <w:tcW w:w="6138" w:type="dxa"/>
            <w:vAlign w:val="center"/>
          </w:tcPr>
          <w:p w14:paraId="3B1630F6" w14:textId="77777777" w:rsidR="00550F61" w:rsidRPr="006D678D" w:rsidRDefault="00550F61" w:rsidP="0063196B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>23. Evidence-based practice takes too much time.</w:t>
            </w:r>
          </w:p>
        </w:tc>
        <w:tc>
          <w:tcPr>
            <w:tcW w:w="1608" w:type="dxa"/>
          </w:tcPr>
          <w:p w14:paraId="52617BEA" w14:textId="2CACB530" w:rsidR="00550F61" w:rsidRPr="006D678D" w:rsidRDefault="00550F61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>4.9 ± 1.27</w:t>
            </w:r>
          </w:p>
        </w:tc>
        <w:tc>
          <w:tcPr>
            <w:tcW w:w="1496" w:type="dxa"/>
          </w:tcPr>
          <w:p w14:paraId="7759FC54" w14:textId="77777777" w:rsidR="00550F61" w:rsidRPr="006D678D" w:rsidRDefault="00550F61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>5.44 ± 1.57</w:t>
            </w:r>
          </w:p>
          <w:p w14:paraId="7FBB7121" w14:textId="78348AE9" w:rsidR="00550F61" w:rsidRPr="006D678D" w:rsidRDefault="00550F61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550F61" w:rsidRPr="006D678D" w14:paraId="0BD03A5E" w14:textId="55EAA35E" w:rsidTr="006D678D">
        <w:tc>
          <w:tcPr>
            <w:tcW w:w="6138" w:type="dxa"/>
            <w:vAlign w:val="center"/>
          </w:tcPr>
          <w:p w14:paraId="4BE7846D" w14:textId="342F0F86" w:rsidR="00550F61" w:rsidRPr="006D678D" w:rsidRDefault="00550F61" w:rsidP="0063196B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>24. Evidence-based practice ignores the “art” of clinical practice.</w:t>
            </w:r>
          </w:p>
        </w:tc>
        <w:tc>
          <w:tcPr>
            <w:tcW w:w="1608" w:type="dxa"/>
          </w:tcPr>
          <w:p w14:paraId="02CF7556" w14:textId="2432B7DB" w:rsidR="00550F61" w:rsidRPr="006D678D" w:rsidRDefault="00550F61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>5.27 ± 1.23</w:t>
            </w:r>
          </w:p>
        </w:tc>
        <w:tc>
          <w:tcPr>
            <w:tcW w:w="1496" w:type="dxa"/>
          </w:tcPr>
          <w:p w14:paraId="240E1640" w14:textId="77777777" w:rsidR="00550F61" w:rsidRPr="006D678D" w:rsidRDefault="00550F61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>5.59 ± 0.88</w:t>
            </w:r>
          </w:p>
          <w:p w14:paraId="13DEE66A" w14:textId="312CF8BA" w:rsidR="00550F61" w:rsidRPr="006D678D" w:rsidRDefault="00550F61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550F61" w:rsidRPr="006D678D" w14:paraId="15C4BC0D" w14:textId="4408BB6A" w:rsidTr="006D678D">
        <w:tc>
          <w:tcPr>
            <w:tcW w:w="6138" w:type="dxa"/>
            <w:vAlign w:val="center"/>
          </w:tcPr>
          <w:p w14:paraId="13754AD6" w14:textId="1B76D050" w:rsidR="00550F61" w:rsidRPr="006D678D" w:rsidRDefault="00550F61" w:rsidP="0063196B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>25. Previous clinical experience is more important than research findings in choosing the best treatment available for a patient.</w:t>
            </w:r>
          </w:p>
        </w:tc>
        <w:tc>
          <w:tcPr>
            <w:tcW w:w="1608" w:type="dxa"/>
          </w:tcPr>
          <w:p w14:paraId="768BC269" w14:textId="32B6810C" w:rsidR="00550F61" w:rsidRPr="006D678D" w:rsidRDefault="00550F61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>4.9 ± 0.8</w:t>
            </w:r>
          </w:p>
          <w:p w14:paraId="69DC00ED" w14:textId="66A461E2" w:rsidR="00550F61" w:rsidRPr="006D678D" w:rsidRDefault="00550F61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496" w:type="dxa"/>
          </w:tcPr>
          <w:p w14:paraId="66C74D66" w14:textId="77777777" w:rsidR="00550F61" w:rsidRPr="006D678D" w:rsidRDefault="00550F61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>5.26 ± 1.04</w:t>
            </w:r>
          </w:p>
          <w:p w14:paraId="7A4640E4" w14:textId="0B497612" w:rsidR="00550F61" w:rsidRPr="006D678D" w:rsidRDefault="00550F61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550F61" w:rsidRPr="006D678D" w14:paraId="6DAF580F" w14:textId="18487EEF" w:rsidTr="006D678D">
        <w:tc>
          <w:tcPr>
            <w:tcW w:w="6138" w:type="dxa"/>
            <w:vAlign w:val="center"/>
          </w:tcPr>
          <w:p w14:paraId="37EF2D73" w14:textId="77777777" w:rsidR="00550F61" w:rsidRPr="006D678D" w:rsidRDefault="00550F61" w:rsidP="0063196B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>26. Evidence-based practice should be an integral part of clinical practice.</w:t>
            </w:r>
          </w:p>
        </w:tc>
        <w:tc>
          <w:tcPr>
            <w:tcW w:w="1608" w:type="dxa"/>
          </w:tcPr>
          <w:p w14:paraId="359137BD" w14:textId="4BA3CFD9" w:rsidR="00550F61" w:rsidRPr="006D678D" w:rsidRDefault="00550F61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>4.33 ± 1.06</w:t>
            </w:r>
          </w:p>
        </w:tc>
        <w:tc>
          <w:tcPr>
            <w:tcW w:w="1496" w:type="dxa"/>
          </w:tcPr>
          <w:p w14:paraId="2965ECCB" w14:textId="77777777" w:rsidR="00550F61" w:rsidRPr="006D678D" w:rsidRDefault="00550F61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>4.59 ± 1.02</w:t>
            </w:r>
          </w:p>
          <w:p w14:paraId="19FDC374" w14:textId="6B9B4571" w:rsidR="00550F61" w:rsidRPr="006D678D" w:rsidRDefault="00550F61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550F61" w:rsidRPr="006D678D" w14:paraId="3C886799" w14:textId="467526D4" w:rsidTr="006D678D">
        <w:tc>
          <w:tcPr>
            <w:tcW w:w="6138" w:type="dxa"/>
            <w:vAlign w:val="center"/>
          </w:tcPr>
          <w:p w14:paraId="6E548BE9" w14:textId="77777777" w:rsidR="00550F61" w:rsidRPr="006D678D" w:rsidRDefault="00550F61" w:rsidP="0063196B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27. From my personal observation and experience, evidence-based practice is being used currently by my colleagues.</w:t>
            </w:r>
          </w:p>
        </w:tc>
        <w:tc>
          <w:tcPr>
            <w:tcW w:w="1608" w:type="dxa"/>
          </w:tcPr>
          <w:p w14:paraId="5F25DA3F" w14:textId="4720D2AB" w:rsidR="00550F61" w:rsidRPr="006D678D" w:rsidRDefault="00550F61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>2.33 ± 1.12</w:t>
            </w:r>
          </w:p>
        </w:tc>
        <w:tc>
          <w:tcPr>
            <w:tcW w:w="1496" w:type="dxa"/>
          </w:tcPr>
          <w:p w14:paraId="702443B5" w14:textId="77777777" w:rsidR="00550F61" w:rsidRPr="006D678D" w:rsidRDefault="00550F61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>2.64 ± 1.2</w:t>
            </w:r>
          </w:p>
          <w:p w14:paraId="29B8C2D5" w14:textId="3C48B9DA" w:rsidR="00550F61" w:rsidRPr="006D678D" w:rsidRDefault="00550F61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550F61" w:rsidRPr="006D678D" w14:paraId="2A844F14" w14:textId="40A998B5" w:rsidTr="006D678D">
        <w:tc>
          <w:tcPr>
            <w:tcW w:w="6138" w:type="dxa"/>
            <w:vAlign w:val="center"/>
          </w:tcPr>
          <w:p w14:paraId="2A5C1AFE" w14:textId="3C9EE321" w:rsidR="00550F61" w:rsidRPr="006D678D" w:rsidRDefault="00550F61" w:rsidP="0063196B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>28. I use evidence-based practice because it improves patient outcomes.</w:t>
            </w:r>
          </w:p>
        </w:tc>
        <w:tc>
          <w:tcPr>
            <w:tcW w:w="1608" w:type="dxa"/>
          </w:tcPr>
          <w:p w14:paraId="0E6BF74C" w14:textId="47AF9B13" w:rsidR="00550F61" w:rsidRPr="006D678D" w:rsidRDefault="00550F61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>5.4 ± 1.07</w:t>
            </w:r>
          </w:p>
        </w:tc>
        <w:tc>
          <w:tcPr>
            <w:tcW w:w="1496" w:type="dxa"/>
          </w:tcPr>
          <w:p w14:paraId="498A0EA3" w14:textId="77777777" w:rsidR="00550F61" w:rsidRPr="006D678D" w:rsidRDefault="00550F61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>5.26 ± 1.04</w:t>
            </w:r>
          </w:p>
          <w:p w14:paraId="039F7E86" w14:textId="78C0D50F" w:rsidR="00550F61" w:rsidRPr="006D678D" w:rsidRDefault="00550F61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550F61" w:rsidRPr="006D678D" w14:paraId="1CC22CE3" w14:textId="4ADCBBEF" w:rsidTr="006D678D">
        <w:tc>
          <w:tcPr>
            <w:tcW w:w="6138" w:type="dxa"/>
            <w:vAlign w:val="center"/>
          </w:tcPr>
          <w:p w14:paraId="46894FAB" w14:textId="77777777" w:rsidR="00550F61" w:rsidRPr="006D678D" w:rsidRDefault="00550F61" w:rsidP="0063196B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>29. I use evidence-based practice because I believe in it.</w:t>
            </w:r>
          </w:p>
        </w:tc>
        <w:tc>
          <w:tcPr>
            <w:tcW w:w="1608" w:type="dxa"/>
          </w:tcPr>
          <w:p w14:paraId="579F648F" w14:textId="5B78B650" w:rsidR="00550F61" w:rsidRPr="006D678D" w:rsidRDefault="00550F61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>5.13 ± 1.78</w:t>
            </w:r>
          </w:p>
        </w:tc>
        <w:tc>
          <w:tcPr>
            <w:tcW w:w="1496" w:type="dxa"/>
          </w:tcPr>
          <w:p w14:paraId="1E774646" w14:textId="77777777" w:rsidR="00550F61" w:rsidRPr="006D678D" w:rsidRDefault="00550F61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>5.49 ± 1.29</w:t>
            </w:r>
          </w:p>
          <w:p w14:paraId="6EBA5CE4" w14:textId="49A9869E" w:rsidR="00550F61" w:rsidRPr="006D678D" w:rsidRDefault="00550F61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550F61" w:rsidRPr="006D678D" w14:paraId="2C8DFC34" w14:textId="75CD132E" w:rsidTr="006D678D">
        <w:tc>
          <w:tcPr>
            <w:tcW w:w="6138" w:type="dxa"/>
            <w:vAlign w:val="center"/>
          </w:tcPr>
          <w:p w14:paraId="30BF0E22" w14:textId="77777777" w:rsidR="00550F61" w:rsidRPr="006D678D" w:rsidRDefault="00550F61" w:rsidP="0063196B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>30. I use evidence-based practice because my colleagues do.</w:t>
            </w:r>
          </w:p>
        </w:tc>
        <w:tc>
          <w:tcPr>
            <w:tcW w:w="1608" w:type="dxa"/>
          </w:tcPr>
          <w:p w14:paraId="247E0AE6" w14:textId="0035077A" w:rsidR="00550F61" w:rsidRPr="006D678D" w:rsidRDefault="00550F61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>2.87 ± 1.2</w:t>
            </w:r>
          </w:p>
        </w:tc>
        <w:tc>
          <w:tcPr>
            <w:tcW w:w="1496" w:type="dxa"/>
          </w:tcPr>
          <w:p w14:paraId="2186D10F" w14:textId="668739C8" w:rsidR="00550F61" w:rsidRPr="006D678D" w:rsidRDefault="00550F61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>3.23 ± 1.13</w:t>
            </w:r>
          </w:p>
        </w:tc>
      </w:tr>
      <w:tr w:rsidR="00550F61" w:rsidRPr="006D678D" w14:paraId="37AE1AAA" w14:textId="74CB9E84" w:rsidTr="006D678D">
        <w:tc>
          <w:tcPr>
            <w:tcW w:w="6138" w:type="dxa"/>
            <w:vAlign w:val="center"/>
          </w:tcPr>
          <w:p w14:paraId="52F1F9D7" w14:textId="77777777" w:rsidR="00550F61" w:rsidRPr="006D678D" w:rsidRDefault="00550F61" w:rsidP="0063196B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 xml:space="preserve">31. I </w:t>
            </w:r>
            <w:proofErr w:type="gramStart"/>
            <w:r w:rsidRPr="006D678D">
              <w:rPr>
                <w:rFonts w:asciiTheme="majorBidi" w:hAnsiTheme="majorBidi" w:cstheme="majorBidi"/>
                <w:sz w:val="24"/>
                <w:szCs w:val="24"/>
              </w:rPr>
              <w:t>don’t</w:t>
            </w:r>
            <w:proofErr w:type="gramEnd"/>
            <w:r w:rsidRPr="006D678D">
              <w:rPr>
                <w:rFonts w:asciiTheme="majorBidi" w:hAnsiTheme="majorBidi" w:cstheme="majorBidi"/>
                <w:sz w:val="24"/>
                <w:szCs w:val="24"/>
              </w:rPr>
              <w:t xml:space="preserve"> use evidence-based practice because I don’t have time.</w:t>
            </w:r>
          </w:p>
          <w:p w14:paraId="280A8C1E" w14:textId="77777777" w:rsidR="00550F61" w:rsidRPr="006D678D" w:rsidRDefault="00550F61" w:rsidP="0063196B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608" w:type="dxa"/>
          </w:tcPr>
          <w:p w14:paraId="2862E121" w14:textId="3A307933" w:rsidR="00550F61" w:rsidRPr="006D678D" w:rsidRDefault="00550F61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>5.2 ± 0.71</w:t>
            </w:r>
          </w:p>
        </w:tc>
        <w:tc>
          <w:tcPr>
            <w:tcW w:w="1496" w:type="dxa"/>
          </w:tcPr>
          <w:p w14:paraId="3DC701C2" w14:textId="77777777" w:rsidR="00550F61" w:rsidRPr="006D678D" w:rsidRDefault="00550F61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>5.13 ± 1.42</w:t>
            </w:r>
          </w:p>
          <w:p w14:paraId="72E20B0F" w14:textId="1274DD85" w:rsidR="00550F61" w:rsidRPr="006D678D" w:rsidRDefault="00550F61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550F61" w:rsidRPr="006D678D" w14:paraId="5DD1E4BA" w14:textId="3CDD2A1B" w:rsidTr="006D678D">
        <w:tc>
          <w:tcPr>
            <w:tcW w:w="6138" w:type="dxa"/>
            <w:vAlign w:val="center"/>
          </w:tcPr>
          <w:p w14:paraId="4CD68C51" w14:textId="77777777" w:rsidR="00550F61" w:rsidRPr="006D678D" w:rsidRDefault="00550F61" w:rsidP="0063196B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 xml:space="preserve">32. I </w:t>
            </w:r>
            <w:proofErr w:type="gramStart"/>
            <w:r w:rsidRPr="006D678D">
              <w:rPr>
                <w:rFonts w:asciiTheme="majorBidi" w:hAnsiTheme="majorBidi" w:cstheme="majorBidi"/>
                <w:sz w:val="24"/>
                <w:szCs w:val="24"/>
              </w:rPr>
              <w:t>don’t</w:t>
            </w:r>
            <w:proofErr w:type="gramEnd"/>
            <w:r w:rsidRPr="006D678D">
              <w:rPr>
                <w:rFonts w:asciiTheme="majorBidi" w:hAnsiTheme="majorBidi" w:cstheme="majorBidi"/>
                <w:sz w:val="24"/>
                <w:szCs w:val="24"/>
              </w:rPr>
              <w:t xml:space="preserve"> use evidence-based practice because it is difficult to change.</w:t>
            </w:r>
          </w:p>
        </w:tc>
        <w:tc>
          <w:tcPr>
            <w:tcW w:w="1608" w:type="dxa"/>
          </w:tcPr>
          <w:p w14:paraId="25D0695E" w14:textId="39439942" w:rsidR="00550F61" w:rsidRPr="006D678D" w:rsidRDefault="00C15329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>2.73 ± 0.69</w:t>
            </w:r>
          </w:p>
        </w:tc>
        <w:tc>
          <w:tcPr>
            <w:tcW w:w="1496" w:type="dxa"/>
          </w:tcPr>
          <w:p w14:paraId="7B58F8CB" w14:textId="1022812D" w:rsidR="00550F61" w:rsidRPr="006D678D" w:rsidRDefault="00C15329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>2.41 ± 1.23</w:t>
            </w:r>
          </w:p>
        </w:tc>
      </w:tr>
      <w:tr w:rsidR="00C15329" w:rsidRPr="006D678D" w14:paraId="58AB88F3" w14:textId="56DE2048" w:rsidTr="006D678D">
        <w:tc>
          <w:tcPr>
            <w:tcW w:w="6138" w:type="dxa"/>
            <w:tcBorders>
              <w:bottom w:val="single" w:sz="4" w:space="0" w:color="auto"/>
            </w:tcBorders>
            <w:vAlign w:val="center"/>
          </w:tcPr>
          <w:p w14:paraId="42D0A089" w14:textId="1D48927D" w:rsidR="00C15329" w:rsidRPr="006D678D" w:rsidRDefault="00C15329" w:rsidP="00C15329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 xml:space="preserve">33. I </w:t>
            </w:r>
            <w:proofErr w:type="gramStart"/>
            <w:r w:rsidRPr="006D678D">
              <w:rPr>
                <w:rFonts w:asciiTheme="majorBidi" w:hAnsiTheme="majorBidi" w:cstheme="majorBidi"/>
                <w:sz w:val="24"/>
                <w:szCs w:val="24"/>
              </w:rPr>
              <w:t>don’t</w:t>
            </w:r>
            <w:proofErr w:type="gramEnd"/>
            <w:r w:rsidRPr="006D678D">
              <w:rPr>
                <w:rFonts w:asciiTheme="majorBidi" w:hAnsiTheme="majorBidi" w:cstheme="majorBidi"/>
                <w:sz w:val="24"/>
                <w:szCs w:val="24"/>
              </w:rPr>
              <w:t xml:space="preserve"> use evidence-based practice for another reason (specify):</w:t>
            </w:r>
          </w:p>
        </w:tc>
        <w:tc>
          <w:tcPr>
            <w:tcW w:w="1608" w:type="dxa"/>
            <w:tcBorders>
              <w:bottom w:val="single" w:sz="4" w:space="0" w:color="auto"/>
            </w:tcBorders>
          </w:tcPr>
          <w:p w14:paraId="556124D4" w14:textId="3891B8BF" w:rsidR="00C15329" w:rsidRPr="006D678D" w:rsidRDefault="00C15329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>3.2 ± 1.3</w:t>
            </w:r>
          </w:p>
        </w:tc>
        <w:tc>
          <w:tcPr>
            <w:tcW w:w="1496" w:type="dxa"/>
          </w:tcPr>
          <w:p w14:paraId="7C476D89" w14:textId="49694217" w:rsidR="00C15329" w:rsidRPr="006D678D" w:rsidRDefault="00C15329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>3.18 ± 1.05</w:t>
            </w:r>
          </w:p>
        </w:tc>
      </w:tr>
      <w:tr w:rsidR="00C15329" w:rsidRPr="006D678D" w14:paraId="0A14E3C8" w14:textId="77777777" w:rsidTr="0063196B">
        <w:tc>
          <w:tcPr>
            <w:tcW w:w="9242" w:type="dxa"/>
            <w:gridSpan w:val="3"/>
            <w:tcBorders>
              <w:top w:val="single" w:sz="4" w:space="0" w:color="auto"/>
            </w:tcBorders>
            <w:vAlign w:val="center"/>
          </w:tcPr>
          <w:p w14:paraId="462B66D5" w14:textId="5036E15D" w:rsidR="00C15329" w:rsidRPr="006D678D" w:rsidRDefault="00C15329" w:rsidP="00C15329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>Data are expressed as Mean ± SD</w:t>
            </w:r>
          </w:p>
        </w:tc>
      </w:tr>
    </w:tbl>
    <w:p w14:paraId="47B1C2AB" w14:textId="77777777" w:rsidR="00806435" w:rsidRPr="006D678D" w:rsidRDefault="00806435">
      <w:pPr>
        <w:rPr>
          <w:rFonts w:asciiTheme="majorBidi" w:hAnsiTheme="majorBidi" w:cstheme="majorBidi"/>
          <w:sz w:val="24"/>
          <w:szCs w:val="24"/>
        </w:rPr>
      </w:pPr>
    </w:p>
    <w:p w14:paraId="098605A6" w14:textId="2D02EC60" w:rsidR="00F01246" w:rsidRPr="006D678D" w:rsidRDefault="00F01246" w:rsidP="00806435">
      <w:pPr>
        <w:tabs>
          <w:tab w:val="left" w:pos="1335"/>
        </w:tabs>
        <w:rPr>
          <w:rFonts w:asciiTheme="majorBidi" w:hAnsiTheme="majorBidi" w:cstheme="majorBidi"/>
          <w:sz w:val="24"/>
          <w:szCs w:val="24"/>
        </w:rPr>
      </w:pPr>
    </w:p>
    <w:p w14:paraId="6432D712" w14:textId="0D71B039" w:rsidR="00B82529" w:rsidRPr="006D678D" w:rsidRDefault="00B82529" w:rsidP="00806435">
      <w:pPr>
        <w:tabs>
          <w:tab w:val="left" w:pos="1335"/>
        </w:tabs>
        <w:rPr>
          <w:rFonts w:asciiTheme="majorBidi" w:hAnsiTheme="majorBidi" w:cstheme="majorBidi"/>
          <w:sz w:val="24"/>
          <w:szCs w:val="24"/>
        </w:rPr>
      </w:pPr>
    </w:p>
    <w:p w14:paraId="5D8236A6" w14:textId="67776421" w:rsidR="00B82529" w:rsidRPr="006D678D" w:rsidRDefault="00B82529" w:rsidP="00806435">
      <w:pPr>
        <w:tabs>
          <w:tab w:val="left" w:pos="1335"/>
        </w:tabs>
        <w:rPr>
          <w:rFonts w:asciiTheme="majorBidi" w:hAnsiTheme="majorBidi" w:cstheme="majorBidi"/>
          <w:sz w:val="24"/>
          <w:szCs w:val="24"/>
        </w:rPr>
      </w:pPr>
    </w:p>
    <w:p w14:paraId="6A49406B" w14:textId="1739416F" w:rsidR="00B82529" w:rsidRPr="006D678D" w:rsidRDefault="00B82529" w:rsidP="00806435">
      <w:pPr>
        <w:tabs>
          <w:tab w:val="left" w:pos="1335"/>
        </w:tabs>
        <w:rPr>
          <w:rFonts w:asciiTheme="majorBidi" w:hAnsiTheme="majorBidi" w:cstheme="majorBidi"/>
          <w:sz w:val="24"/>
          <w:szCs w:val="24"/>
        </w:rPr>
      </w:pPr>
    </w:p>
    <w:p w14:paraId="0A8FFCC5" w14:textId="3941E22B" w:rsidR="00B82529" w:rsidRPr="006D678D" w:rsidRDefault="00B82529" w:rsidP="00806435">
      <w:pPr>
        <w:tabs>
          <w:tab w:val="left" w:pos="1335"/>
        </w:tabs>
        <w:rPr>
          <w:rFonts w:asciiTheme="majorBidi" w:hAnsiTheme="majorBidi" w:cstheme="majorBidi"/>
          <w:sz w:val="24"/>
          <w:szCs w:val="24"/>
        </w:rPr>
      </w:pPr>
    </w:p>
    <w:p w14:paraId="2F8E6011" w14:textId="04083ADB" w:rsidR="00654AE9" w:rsidRPr="006D678D" w:rsidRDefault="00654AE9" w:rsidP="00806435">
      <w:pPr>
        <w:tabs>
          <w:tab w:val="left" w:pos="1335"/>
        </w:tabs>
        <w:rPr>
          <w:rFonts w:asciiTheme="majorBidi" w:hAnsiTheme="majorBidi" w:cstheme="majorBidi"/>
          <w:sz w:val="24"/>
          <w:szCs w:val="24"/>
        </w:rPr>
      </w:pPr>
    </w:p>
    <w:p w14:paraId="4AC68C65" w14:textId="3E04D84E" w:rsidR="00654AE9" w:rsidRPr="006D678D" w:rsidRDefault="00654AE9" w:rsidP="00806435">
      <w:pPr>
        <w:tabs>
          <w:tab w:val="left" w:pos="1335"/>
        </w:tabs>
        <w:rPr>
          <w:rFonts w:asciiTheme="majorBidi" w:hAnsiTheme="majorBidi" w:cstheme="majorBidi"/>
          <w:sz w:val="24"/>
          <w:szCs w:val="24"/>
        </w:rPr>
      </w:pPr>
    </w:p>
    <w:p w14:paraId="5AEB0B77" w14:textId="0623B9FD" w:rsidR="00654AE9" w:rsidRPr="006D678D" w:rsidRDefault="00654AE9" w:rsidP="00806435">
      <w:pPr>
        <w:tabs>
          <w:tab w:val="left" w:pos="1335"/>
        </w:tabs>
        <w:rPr>
          <w:rFonts w:asciiTheme="majorBidi" w:hAnsiTheme="majorBidi" w:cstheme="majorBidi"/>
          <w:sz w:val="24"/>
          <w:szCs w:val="24"/>
        </w:rPr>
      </w:pPr>
    </w:p>
    <w:p w14:paraId="23A2C5A6" w14:textId="3685479F" w:rsidR="00654AE9" w:rsidRPr="006D678D" w:rsidRDefault="00654AE9" w:rsidP="00806435">
      <w:pPr>
        <w:tabs>
          <w:tab w:val="left" w:pos="1335"/>
        </w:tabs>
        <w:rPr>
          <w:rFonts w:asciiTheme="majorBidi" w:hAnsiTheme="majorBidi" w:cstheme="majorBidi"/>
          <w:sz w:val="24"/>
          <w:szCs w:val="24"/>
        </w:rPr>
      </w:pPr>
    </w:p>
    <w:p w14:paraId="32198231" w14:textId="60BAE290" w:rsidR="00654AE9" w:rsidRDefault="00654AE9" w:rsidP="00806435">
      <w:pPr>
        <w:tabs>
          <w:tab w:val="left" w:pos="1335"/>
        </w:tabs>
        <w:rPr>
          <w:rFonts w:asciiTheme="majorBidi" w:hAnsiTheme="majorBidi" w:cstheme="majorBidi"/>
          <w:sz w:val="24"/>
          <w:szCs w:val="24"/>
        </w:rPr>
      </w:pPr>
    </w:p>
    <w:p w14:paraId="7C92A78B" w14:textId="77777777" w:rsidR="00F3192F" w:rsidRPr="006D678D" w:rsidRDefault="00F3192F" w:rsidP="00806435">
      <w:pPr>
        <w:tabs>
          <w:tab w:val="left" w:pos="1335"/>
        </w:tabs>
        <w:rPr>
          <w:rFonts w:asciiTheme="majorBidi" w:hAnsiTheme="majorBidi" w:cstheme="majorBidi"/>
          <w:sz w:val="24"/>
          <w:szCs w:val="24"/>
        </w:rPr>
      </w:pPr>
    </w:p>
    <w:p w14:paraId="2A12B3B2" w14:textId="422902E1" w:rsidR="00654AE9" w:rsidRDefault="00654AE9" w:rsidP="00806435">
      <w:pPr>
        <w:tabs>
          <w:tab w:val="left" w:pos="1335"/>
        </w:tabs>
        <w:rPr>
          <w:rFonts w:asciiTheme="majorBidi" w:hAnsiTheme="majorBidi" w:cstheme="majorBidi"/>
          <w:sz w:val="24"/>
          <w:szCs w:val="24"/>
        </w:rPr>
      </w:pPr>
    </w:p>
    <w:p w14:paraId="3A6041C3" w14:textId="77777777" w:rsidR="006B7E23" w:rsidRPr="006D678D" w:rsidRDefault="006B7E23" w:rsidP="00806435">
      <w:pPr>
        <w:tabs>
          <w:tab w:val="left" w:pos="1335"/>
        </w:tabs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968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730"/>
        <w:gridCol w:w="2010"/>
        <w:gridCol w:w="1710"/>
        <w:gridCol w:w="236"/>
      </w:tblGrid>
      <w:tr w:rsidR="003B68FE" w:rsidRPr="006D678D" w14:paraId="6721DDFC" w14:textId="3741506D" w:rsidTr="003B68FE">
        <w:trPr>
          <w:gridAfter w:val="1"/>
          <w:wAfter w:w="236" w:type="dxa"/>
        </w:trPr>
        <w:tc>
          <w:tcPr>
            <w:tcW w:w="9450" w:type="dxa"/>
            <w:gridSpan w:val="3"/>
            <w:vAlign w:val="center"/>
          </w:tcPr>
          <w:p w14:paraId="467DE75E" w14:textId="1BC599B7" w:rsidR="003B68FE" w:rsidRPr="006D678D" w:rsidRDefault="003B68FE" w:rsidP="006D678D">
            <w:pPr>
              <w:spacing w:line="360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b/>
                <w:sz w:val="24"/>
                <w:szCs w:val="24"/>
              </w:rPr>
              <w:lastRenderedPageBreak/>
              <w:t xml:space="preserve">Table </w:t>
            </w:r>
            <w:r w:rsidR="004D2026">
              <w:rPr>
                <w:rFonts w:asciiTheme="majorBidi" w:hAnsiTheme="majorBidi" w:cstheme="majorBidi"/>
                <w:b/>
                <w:sz w:val="24"/>
                <w:szCs w:val="24"/>
              </w:rPr>
              <w:t>S</w:t>
            </w:r>
            <w:r w:rsidR="00D7525F">
              <w:rPr>
                <w:rFonts w:asciiTheme="majorBidi" w:hAnsiTheme="majorBidi" w:cstheme="majorBidi"/>
                <w:b/>
                <w:sz w:val="24"/>
                <w:szCs w:val="24"/>
              </w:rPr>
              <w:t>3</w:t>
            </w:r>
            <w:r w:rsidRPr="006D678D"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. EBP-KABQ questionnaire score </w:t>
            </w:r>
            <w:r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in interventional group after educational intervention. </w:t>
            </w:r>
          </w:p>
        </w:tc>
      </w:tr>
      <w:tr w:rsidR="003B68FE" w:rsidRPr="006D678D" w14:paraId="11558903" w14:textId="1154D388" w:rsidTr="002F58F2">
        <w:trPr>
          <w:gridAfter w:val="1"/>
          <w:wAfter w:w="236" w:type="dxa"/>
        </w:trPr>
        <w:tc>
          <w:tcPr>
            <w:tcW w:w="5730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194DE869" w14:textId="77777777" w:rsidR="003B68FE" w:rsidRPr="006D678D" w:rsidRDefault="003B68FE" w:rsidP="006D678D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b/>
                <w:sz w:val="24"/>
                <w:szCs w:val="24"/>
              </w:rPr>
              <w:t>Question</w:t>
            </w:r>
          </w:p>
        </w:tc>
        <w:tc>
          <w:tcPr>
            <w:tcW w:w="2010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5CD9D225" w14:textId="13E981A5" w:rsidR="003B68FE" w:rsidRPr="006D678D" w:rsidRDefault="004D2026" w:rsidP="006D678D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sz w:val="24"/>
                <w:szCs w:val="24"/>
              </w:rPr>
              <w:t>Active</w:t>
            </w:r>
            <w:r w:rsidR="003B68FE" w:rsidRPr="006D678D">
              <w:rPr>
                <w:rFonts w:asciiTheme="majorBidi" w:hAnsiTheme="majorBidi" w:cstheme="majorBidi"/>
                <w:b/>
                <w:sz w:val="24"/>
                <w:szCs w:val="24"/>
              </w:rPr>
              <w:t xml:space="preserve"> </w:t>
            </w:r>
            <w:r w:rsidR="00F3192F">
              <w:rPr>
                <w:rFonts w:asciiTheme="majorBidi" w:hAnsiTheme="majorBidi" w:cstheme="majorBidi"/>
                <w:b/>
                <w:sz w:val="24"/>
                <w:szCs w:val="24"/>
              </w:rPr>
              <w:t>group</w:t>
            </w:r>
            <w:r w:rsidR="003B68FE" w:rsidRPr="006D678D">
              <w:rPr>
                <w:rFonts w:asciiTheme="majorBidi" w:hAnsiTheme="majorBidi" w:cstheme="majorBidi"/>
                <w:b/>
                <w:sz w:val="24"/>
                <w:szCs w:val="24"/>
              </w:rPr>
              <w:t xml:space="preserve"> (n= 39)</w:t>
            </w:r>
          </w:p>
        </w:tc>
        <w:tc>
          <w:tcPr>
            <w:tcW w:w="1710" w:type="dxa"/>
            <w:tcBorders>
              <w:top w:val="single" w:sz="4" w:space="0" w:color="auto"/>
            </w:tcBorders>
            <w:vAlign w:val="center"/>
          </w:tcPr>
          <w:p w14:paraId="2B5FB2A7" w14:textId="4C219DE0" w:rsidR="003B68FE" w:rsidRPr="006D678D" w:rsidRDefault="004D2026" w:rsidP="00F2280B">
            <w:pPr>
              <w:spacing w:line="360" w:lineRule="auto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sz w:val="24"/>
                <w:szCs w:val="24"/>
              </w:rPr>
              <w:t>Passive</w:t>
            </w:r>
            <w:r w:rsidR="003B68FE" w:rsidRPr="006D678D">
              <w:rPr>
                <w:rFonts w:asciiTheme="majorBidi" w:hAnsiTheme="majorBidi" w:cstheme="majorBidi"/>
                <w:b/>
                <w:sz w:val="24"/>
                <w:szCs w:val="24"/>
              </w:rPr>
              <w:t xml:space="preserve"> group (n= 30)</w:t>
            </w:r>
          </w:p>
        </w:tc>
      </w:tr>
      <w:tr w:rsidR="003B68FE" w:rsidRPr="006D678D" w14:paraId="5CBE0121" w14:textId="0B3A745C" w:rsidTr="003B68FE">
        <w:trPr>
          <w:gridAfter w:val="1"/>
          <w:wAfter w:w="236" w:type="dxa"/>
        </w:trPr>
        <w:tc>
          <w:tcPr>
            <w:tcW w:w="9450" w:type="dxa"/>
            <w:gridSpan w:val="3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1975F17D" w14:textId="77777777" w:rsidR="003B68FE" w:rsidRPr="006D678D" w:rsidRDefault="003B68FE" w:rsidP="006D678D">
            <w:pPr>
              <w:spacing w:line="360" w:lineRule="auto"/>
              <w:jc w:val="both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b/>
                <w:sz w:val="24"/>
                <w:szCs w:val="24"/>
              </w:rPr>
              <w:t>Domain of Knowledge</w:t>
            </w:r>
          </w:p>
        </w:tc>
      </w:tr>
      <w:tr w:rsidR="003B68FE" w:rsidRPr="006D678D" w14:paraId="4DA23A3D" w14:textId="655AF943" w:rsidTr="002F58F2">
        <w:trPr>
          <w:gridAfter w:val="1"/>
          <w:wAfter w:w="236" w:type="dxa"/>
        </w:trPr>
        <w:tc>
          <w:tcPr>
            <w:tcW w:w="5730" w:type="dxa"/>
            <w:tcBorders>
              <w:top w:val="single" w:sz="4" w:space="0" w:color="auto"/>
            </w:tcBorders>
            <w:vAlign w:val="center"/>
          </w:tcPr>
          <w:p w14:paraId="003E3C17" w14:textId="77777777" w:rsidR="003B68FE" w:rsidRPr="006D678D" w:rsidRDefault="003B68FE" w:rsidP="00135BE3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>1. I am confident in my ability to use evidence-based practice.</w:t>
            </w:r>
          </w:p>
        </w:tc>
        <w:tc>
          <w:tcPr>
            <w:tcW w:w="2010" w:type="dxa"/>
            <w:tcBorders>
              <w:top w:val="single" w:sz="4" w:space="0" w:color="auto"/>
            </w:tcBorders>
            <w:vAlign w:val="center"/>
          </w:tcPr>
          <w:p w14:paraId="6E93DD73" w14:textId="51D831B1" w:rsidR="003B68FE" w:rsidRPr="00A07151" w:rsidRDefault="003B68FE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>5.23 ± 1.04</w:t>
            </w:r>
            <w:r w:rsidR="00A07151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1710" w:type="dxa"/>
            <w:tcBorders>
              <w:top w:val="single" w:sz="4" w:space="0" w:color="auto"/>
            </w:tcBorders>
            <w:vAlign w:val="center"/>
          </w:tcPr>
          <w:p w14:paraId="39A36D3B" w14:textId="2A187C40" w:rsidR="003B68FE" w:rsidRPr="006D678D" w:rsidRDefault="003B68FE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4.93 </w:t>
            </w:r>
            <w:r w:rsidRPr="006D678D">
              <w:rPr>
                <w:rFonts w:asciiTheme="majorBidi" w:hAnsiTheme="majorBidi" w:cstheme="majorBidi"/>
                <w:sz w:val="24"/>
                <w:szCs w:val="24"/>
              </w:rPr>
              <w:t>±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1.34</w:t>
            </w:r>
            <w:r w:rsidR="002F58F2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 xml:space="preserve"> b</w:t>
            </w:r>
          </w:p>
        </w:tc>
      </w:tr>
      <w:tr w:rsidR="003B68FE" w:rsidRPr="006D678D" w14:paraId="273E31D5" w14:textId="5F4536F3" w:rsidTr="002F58F2">
        <w:trPr>
          <w:gridAfter w:val="1"/>
          <w:wAfter w:w="236" w:type="dxa"/>
        </w:trPr>
        <w:tc>
          <w:tcPr>
            <w:tcW w:w="5730" w:type="dxa"/>
            <w:vAlign w:val="center"/>
          </w:tcPr>
          <w:p w14:paraId="63A10CC7" w14:textId="77777777" w:rsidR="003B68FE" w:rsidRPr="006D678D" w:rsidRDefault="003B68FE" w:rsidP="00135BE3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>2. Using evidence-based practice increases the certainty that the proposed treatment is effective</w:t>
            </w:r>
          </w:p>
        </w:tc>
        <w:tc>
          <w:tcPr>
            <w:tcW w:w="2010" w:type="dxa"/>
            <w:vAlign w:val="center"/>
          </w:tcPr>
          <w:p w14:paraId="3474073C" w14:textId="3EB5D1CD" w:rsidR="003B68FE" w:rsidRPr="006D678D" w:rsidRDefault="003B68FE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>5.72 ± 0.97</w:t>
            </w:r>
            <w:r w:rsidR="00A07151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 xml:space="preserve"> b</w:t>
            </w:r>
          </w:p>
        </w:tc>
        <w:tc>
          <w:tcPr>
            <w:tcW w:w="1710" w:type="dxa"/>
            <w:vAlign w:val="center"/>
          </w:tcPr>
          <w:p w14:paraId="3F0112E2" w14:textId="68C04FAF" w:rsidR="003B68FE" w:rsidRPr="006D678D" w:rsidRDefault="003B68FE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5.13 </w:t>
            </w:r>
            <w:r w:rsidRPr="006D678D">
              <w:rPr>
                <w:rFonts w:asciiTheme="majorBidi" w:hAnsiTheme="majorBidi" w:cstheme="majorBidi"/>
                <w:sz w:val="24"/>
                <w:szCs w:val="24"/>
              </w:rPr>
              <w:t>±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1.43</w:t>
            </w:r>
            <w:r w:rsidR="002F58F2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 xml:space="preserve"> b</w:t>
            </w:r>
          </w:p>
        </w:tc>
      </w:tr>
      <w:tr w:rsidR="003B68FE" w:rsidRPr="006D678D" w14:paraId="1F57CC3C" w14:textId="7C5B6988" w:rsidTr="002F58F2">
        <w:trPr>
          <w:gridAfter w:val="1"/>
          <w:wAfter w:w="236" w:type="dxa"/>
        </w:trPr>
        <w:tc>
          <w:tcPr>
            <w:tcW w:w="5730" w:type="dxa"/>
            <w:vAlign w:val="center"/>
          </w:tcPr>
          <w:p w14:paraId="180A8808" w14:textId="77777777" w:rsidR="003B68FE" w:rsidRPr="006D678D" w:rsidRDefault="003B68FE" w:rsidP="00135BE3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>3. Research using clinical trials is generally more reliable than research using the observational method.</w:t>
            </w:r>
          </w:p>
        </w:tc>
        <w:tc>
          <w:tcPr>
            <w:tcW w:w="2010" w:type="dxa"/>
            <w:vAlign w:val="center"/>
          </w:tcPr>
          <w:p w14:paraId="6711519A" w14:textId="62D2A492" w:rsidR="003B68FE" w:rsidRPr="00EC60DF" w:rsidRDefault="003B68FE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>1.9 ± 1.16</w:t>
            </w:r>
            <w:r w:rsidR="00EC60DF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710" w:type="dxa"/>
            <w:vAlign w:val="center"/>
          </w:tcPr>
          <w:p w14:paraId="743B3B1D" w14:textId="73E9AEB5" w:rsidR="003B68FE" w:rsidRPr="00EC60DF" w:rsidRDefault="003B68FE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2.7 </w:t>
            </w:r>
            <w:r w:rsidRPr="006D678D">
              <w:rPr>
                <w:rFonts w:asciiTheme="majorBidi" w:hAnsiTheme="majorBidi" w:cstheme="majorBidi"/>
                <w:sz w:val="24"/>
                <w:szCs w:val="24"/>
              </w:rPr>
              <w:t>±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1.51</w:t>
            </w:r>
            <w:r w:rsidR="002F58F2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 xml:space="preserve"> b</w:t>
            </w:r>
          </w:p>
        </w:tc>
      </w:tr>
      <w:tr w:rsidR="003B68FE" w:rsidRPr="006D678D" w14:paraId="165D30BC" w14:textId="62B8579F" w:rsidTr="002F58F2">
        <w:trPr>
          <w:gridAfter w:val="1"/>
          <w:wAfter w:w="236" w:type="dxa"/>
        </w:trPr>
        <w:tc>
          <w:tcPr>
            <w:tcW w:w="5730" w:type="dxa"/>
            <w:vAlign w:val="center"/>
          </w:tcPr>
          <w:p w14:paraId="0642E7A7" w14:textId="77777777" w:rsidR="003B68FE" w:rsidRPr="006D678D" w:rsidRDefault="003B68FE" w:rsidP="00135BE3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>4.It is important for me to search bibliographic databases to be an effective clinician.</w:t>
            </w:r>
          </w:p>
        </w:tc>
        <w:tc>
          <w:tcPr>
            <w:tcW w:w="2010" w:type="dxa"/>
            <w:vAlign w:val="center"/>
          </w:tcPr>
          <w:p w14:paraId="4FBD9A94" w14:textId="2F470FA6" w:rsidR="003B68FE" w:rsidRPr="00EC60DF" w:rsidRDefault="003B68FE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>6.2 ± 0.77</w:t>
            </w:r>
            <w:r w:rsidR="00EC60DF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 xml:space="preserve"> </w:t>
            </w:r>
            <w:proofErr w:type="spellStart"/>
            <w:proofErr w:type="gramStart"/>
            <w:r w:rsidR="00EC60DF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a</w:t>
            </w:r>
            <w:r w:rsidR="00A07151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,b</w:t>
            </w:r>
            <w:proofErr w:type="spellEnd"/>
            <w:proofErr w:type="gramEnd"/>
          </w:p>
        </w:tc>
        <w:tc>
          <w:tcPr>
            <w:tcW w:w="1710" w:type="dxa"/>
            <w:vAlign w:val="center"/>
          </w:tcPr>
          <w:p w14:paraId="277A3558" w14:textId="42E79C72" w:rsidR="003B68FE" w:rsidRPr="006D678D" w:rsidRDefault="003B68FE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5.53 </w:t>
            </w:r>
            <w:r w:rsidRPr="006D678D">
              <w:rPr>
                <w:rFonts w:asciiTheme="majorBidi" w:hAnsiTheme="majorBidi" w:cstheme="majorBidi"/>
                <w:sz w:val="24"/>
                <w:szCs w:val="24"/>
              </w:rPr>
              <w:t>±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1.1</w:t>
            </w:r>
            <w:r w:rsidR="002F58F2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 xml:space="preserve"> b</w:t>
            </w:r>
          </w:p>
        </w:tc>
      </w:tr>
      <w:tr w:rsidR="003B68FE" w:rsidRPr="006D678D" w14:paraId="11594734" w14:textId="72157453" w:rsidTr="002F58F2">
        <w:trPr>
          <w:gridAfter w:val="1"/>
          <w:wAfter w:w="236" w:type="dxa"/>
        </w:trPr>
        <w:tc>
          <w:tcPr>
            <w:tcW w:w="5730" w:type="dxa"/>
            <w:vAlign w:val="center"/>
          </w:tcPr>
          <w:p w14:paraId="102365E1" w14:textId="77777777" w:rsidR="003B68FE" w:rsidRPr="006D678D" w:rsidRDefault="003B68FE" w:rsidP="00135BE3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>5. It is important for me to critically appraise research papers to be an effective clinician.</w:t>
            </w:r>
          </w:p>
        </w:tc>
        <w:tc>
          <w:tcPr>
            <w:tcW w:w="2010" w:type="dxa"/>
            <w:vAlign w:val="center"/>
          </w:tcPr>
          <w:p w14:paraId="39082A73" w14:textId="5E6511F4" w:rsidR="003B68FE" w:rsidRPr="006D678D" w:rsidRDefault="003B68FE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>6.18 ± 0.76</w:t>
            </w:r>
            <w:r w:rsidR="00EC60DF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 xml:space="preserve"> a</w:t>
            </w:r>
          </w:p>
        </w:tc>
        <w:tc>
          <w:tcPr>
            <w:tcW w:w="1710" w:type="dxa"/>
            <w:vAlign w:val="center"/>
          </w:tcPr>
          <w:p w14:paraId="1252E649" w14:textId="47B2C8E9" w:rsidR="003B68FE" w:rsidRPr="006D678D" w:rsidRDefault="003B68FE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4.93 </w:t>
            </w:r>
            <w:r w:rsidRPr="006D678D">
              <w:rPr>
                <w:rFonts w:asciiTheme="majorBidi" w:hAnsiTheme="majorBidi" w:cstheme="majorBidi"/>
                <w:sz w:val="24"/>
                <w:szCs w:val="24"/>
              </w:rPr>
              <w:t>±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1.11</w:t>
            </w:r>
          </w:p>
        </w:tc>
      </w:tr>
      <w:tr w:rsidR="003B68FE" w:rsidRPr="006D678D" w14:paraId="2871CE62" w14:textId="2C01C06F" w:rsidTr="002F58F2">
        <w:trPr>
          <w:gridAfter w:val="1"/>
          <w:wAfter w:w="236" w:type="dxa"/>
        </w:trPr>
        <w:tc>
          <w:tcPr>
            <w:tcW w:w="5730" w:type="dxa"/>
            <w:vAlign w:val="center"/>
          </w:tcPr>
          <w:p w14:paraId="290D50B6" w14:textId="77777777" w:rsidR="003B68FE" w:rsidRPr="006D678D" w:rsidRDefault="003B68FE" w:rsidP="00135BE3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>6. Evidence and patients are equally important to making clinical decisions.</w:t>
            </w:r>
          </w:p>
        </w:tc>
        <w:tc>
          <w:tcPr>
            <w:tcW w:w="2010" w:type="dxa"/>
            <w:vAlign w:val="center"/>
          </w:tcPr>
          <w:p w14:paraId="7EDE2025" w14:textId="3BF278A4" w:rsidR="003B68FE" w:rsidRPr="006D678D" w:rsidRDefault="003B68FE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>6.2 ± 0.69</w:t>
            </w:r>
            <w:r w:rsidR="00EC60DF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 xml:space="preserve"> a</w:t>
            </w:r>
          </w:p>
        </w:tc>
        <w:tc>
          <w:tcPr>
            <w:tcW w:w="1710" w:type="dxa"/>
            <w:vAlign w:val="center"/>
          </w:tcPr>
          <w:p w14:paraId="2A8416F7" w14:textId="65B4D693" w:rsidR="003B68FE" w:rsidRPr="006D678D" w:rsidRDefault="003B68FE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4.9 </w:t>
            </w:r>
            <w:r w:rsidRPr="006D678D">
              <w:rPr>
                <w:rFonts w:asciiTheme="majorBidi" w:hAnsiTheme="majorBidi" w:cstheme="majorBidi"/>
                <w:sz w:val="24"/>
                <w:szCs w:val="24"/>
              </w:rPr>
              <w:t>±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1.63</w:t>
            </w:r>
          </w:p>
        </w:tc>
      </w:tr>
      <w:tr w:rsidR="003B68FE" w:rsidRPr="006D678D" w14:paraId="514C3DF4" w14:textId="6D200B20" w:rsidTr="002F58F2">
        <w:trPr>
          <w:gridAfter w:val="1"/>
          <w:wAfter w:w="236" w:type="dxa"/>
        </w:trPr>
        <w:tc>
          <w:tcPr>
            <w:tcW w:w="5730" w:type="dxa"/>
            <w:vAlign w:val="center"/>
          </w:tcPr>
          <w:p w14:paraId="31075879" w14:textId="77777777" w:rsidR="003B68FE" w:rsidRPr="006D678D" w:rsidRDefault="003B68FE" w:rsidP="00135BE3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>7. What % of your patient decisions are based on evidence from clinical research?</w:t>
            </w:r>
          </w:p>
        </w:tc>
        <w:tc>
          <w:tcPr>
            <w:tcW w:w="2010" w:type="dxa"/>
            <w:vAlign w:val="center"/>
          </w:tcPr>
          <w:p w14:paraId="01D9EFC1" w14:textId="4E0DAE71" w:rsidR="003B68FE" w:rsidRPr="006D678D" w:rsidRDefault="003B68FE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>68.33 ± 14.79</w:t>
            </w:r>
            <w:r w:rsidR="00EC60DF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 xml:space="preserve"> </w:t>
            </w:r>
            <w:proofErr w:type="spellStart"/>
            <w:proofErr w:type="gramStart"/>
            <w:r w:rsidR="00EC60DF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a</w:t>
            </w:r>
            <w:r w:rsidR="00A07151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,b</w:t>
            </w:r>
            <w:proofErr w:type="spellEnd"/>
            <w:proofErr w:type="gramEnd"/>
          </w:p>
        </w:tc>
        <w:tc>
          <w:tcPr>
            <w:tcW w:w="1710" w:type="dxa"/>
            <w:vAlign w:val="center"/>
          </w:tcPr>
          <w:p w14:paraId="20CF71C4" w14:textId="5210EBCA" w:rsidR="003B68FE" w:rsidRPr="006D678D" w:rsidRDefault="003B68FE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53.17 </w:t>
            </w:r>
            <w:r w:rsidRPr="006D678D">
              <w:rPr>
                <w:rFonts w:asciiTheme="majorBidi" w:hAnsiTheme="majorBidi" w:cstheme="majorBidi"/>
                <w:sz w:val="24"/>
                <w:szCs w:val="24"/>
              </w:rPr>
              <w:t>±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19.98</w:t>
            </w:r>
            <w:r w:rsidR="002F58F2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 xml:space="preserve"> b</w:t>
            </w:r>
          </w:p>
        </w:tc>
      </w:tr>
      <w:tr w:rsidR="003B68FE" w:rsidRPr="006D678D" w14:paraId="27513D27" w14:textId="1EFBE4FA" w:rsidTr="002F58F2">
        <w:trPr>
          <w:gridAfter w:val="1"/>
          <w:wAfter w:w="236" w:type="dxa"/>
        </w:trPr>
        <w:tc>
          <w:tcPr>
            <w:tcW w:w="5730" w:type="dxa"/>
            <w:tcBorders>
              <w:bottom w:val="single" w:sz="4" w:space="0" w:color="auto"/>
            </w:tcBorders>
            <w:vAlign w:val="center"/>
          </w:tcPr>
          <w:p w14:paraId="74F18AA3" w14:textId="77777777" w:rsidR="003B68FE" w:rsidRPr="006D678D" w:rsidRDefault="003B68FE" w:rsidP="00135BE3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>8. How frequently do you have questions about managing your patients that might require research evidence to answer (times per week on average)?</w:t>
            </w:r>
          </w:p>
        </w:tc>
        <w:tc>
          <w:tcPr>
            <w:tcW w:w="2010" w:type="dxa"/>
            <w:tcBorders>
              <w:bottom w:val="single" w:sz="4" w:space="0" w:color="auto"/>
            </w:tcBorders>
            <w:vAlign w:val="center"/>
          </w:tcPr>
          <w:p w14:paraId="7160769D" w14:textId="137FD28A" w:rsidR="003B68FE" w:rsidRPr="006D678D" w:rsidRDefault="003B68FE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>10.79 ± 2.37</w:t>
            </w:r>
            <w:r w:rsidR="00A07151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 xml:space="preserve"> b</w:t>
            </w:r>
          </w:p>
        </w:tc>
        <w:tc>
          <w:tcPr>
            <w:tcW w:w="1710" w:type="dxa"/>
            <w:tcBorders>
              <w:bottom w:val="single" w:sz="4" w:space="0" w:color="auto"/>
            </w:tcBorders>
            <w:vAlign w:val="center"/>
          </w:tcPr>
          <w:p w14:paraId="1CB3585A" w14:textId="55DCEFED" w:rsidR="003B68FE" w:rsidRPr="006D678D" w:rsidRDefault="003B68FE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15.4 </w:t>
            </w:r>
            <w:r w:rsidRPr="006D678D">
              <w:rPr>
                <w:rFonts w:asciiTheme="majorBidi" w:hAnsiTheme="majorBidi" w:cstheme="majorBidi"/>
                <w:sz w:val="24"/>
                <w:szCs w:val="24"/>
              </w:rPr>
              <w:t>±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7.48</w:t>
            </w:r>
          </w:p>
        </w:tc>
      </w:tr>
      <w:tr w:rsidR="003B68FE" w:rsidRPr="006D678D" w14:paraId="110D64CF" w14:textId="5C16E415" w:rsidTr="003B68FE">
        <w:tc>
          <w:tcPr>
            <w:tcW w:w="9450" w:type="dxa"/>
            <w:gridSpan w:val="3"/>
            <w:vAlign w:val="center"/>
          </w:tcPr>
          <w:p w14:paraId="72A3CD71" w14:textId="77777777" w:rsidR="003B68FE" w:rsidRPr="006D678D" w:rsidRDefault="003B68FE" w:rsidP="006D678D">
            <w:pPr>
              <w:spacing w:line="360" w:lineRule="auto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b/>
                <w:sz w:val="24"/>
                <w:szCs w:val="24"/>
              </w:rPr>
              <w:t>Domain of (EBP) behavior</w:t>
            </w:r>
          </w:p>
        </w:tc>
        <w:tc>
          <w:tcPr>
            <w:tcW w:w="236" w:type="dxa"/>
          </w:tcPr>
          <w:p w14:paraId="7538D869" w14:textId="77777777" w:rsidR="003B68FE" w:rsidRPr="006D678D" w:rsidRDefault="003B68FE" w:rsidP="00135BE3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3B68FE" w:rsidRPr="006D678D" w14:paraId="60C40700" w14:textId="05F58550" w:rsidTr="002F58F2">
        <w:trPr>
          <w:gridAfter w:val="1"/>
          <w:wAfter w:w="236" w:type="dxa"/>
        </w:trPr>
        <w:tc>
          <w:tcPr>
            <w:tcW w:w="5730" w:type="dxa"/>
            <w:tcBorders>
              <w:top w:val="single" w:sz="4" w:space="0" w:color="auto"/>
            </w:tcBorders>
            <w:vAlign w:val="center"/>
          </w:tcPr>
          <w:p w14:paraId="49E11D4F" w14:textId="77777777" w:rsidR="003B68FE" w:rsidRPr="006D678D" w:rsidRDefault="003B68FE" w:rsidP="00135BE3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 xml:space="preserve">9. How frequently do you access clinical research evidence </w:t>
            </w:r>
            <w:r w:rsidRPr="006D678D">
              <w:rPr>
                <w:rFonts w:asciiTheme="majorBidi" w:hAnsiTheme="majorBidi" w:cstheme="majorBidi"/>
                <w:i/>
                <w:sz w:val="24"/>
                <w:szCs w:val="24"/>
                <w:u w:val="single"/>
              </w:rPr>
              <w:t>in general</w:t>
            </w:r>
            <w:r w:rsidRPr="006D678D">
              <w:rPr>
                <w:rFonts w:asciiTheme="majorBidi" w:hAnsiTheme="majorBidi" w:cstheme="majorBidi"/>
                <w:sz w:val="24"/>
                <w:szCs w:val="24"/>
              </w:rPr>
              <w:t>?</w:t>
            </w:r>
          </w:p>
        </w:tc>
        <w:tc>
          <w:tcPr>
            <w:tcW w:w="2010" w:type="dxa"/>
            <w:tcBorders>
              <w:top w:val="single" w:sz="4" w:space="0" w:color="auto"/>
            </w:tcBorders>
            <w:vAlign w:val="center"/>
          </w:tcPr>
          <w:p w14:paraId="5C2E3DCF" w14:textId="47DC3CA7" w:rsidR="003B68FE" w:rsidRPr="006D678D" w:rsidRDefault="003B68FE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>4 ± 0.76</w:t>
            </w:r>
            <w:r w:rsidR="00A07151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 xml:space="preserve"> b</w:t>
            </w:r>
          </w:p>
        </w:tc>
        <w:tc>
          <w:tcPr>
            <w:tcW w:w="1710" w:type="dxa"/>
            <w:tcBorders>
              <w:top w:val="single" w:sz="4" w:space="0" w:color="auto"/>
            </w:tcBorders>
            <w:vAlign w:val="center"/>
          </w:tcPr>
          <w:p w14:paraId="043E2FFF" w14:textId="0195E00B" w:rsidR="003B68FE" w:rsidRPr="006D678D" w:rsidRDefault="003B68FE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3.6 </w:t>
            </w:r>
            <w:r w:rsidRPr="006D678D">
              <w:rPr>
                <w:rFonts w:asciiTheme="majorBidi" w:hAnsiTheme="majorBidi" w:cstheme="majorBidi"/>
                <w:sz w:val="24"/>
                <w:szCs w:val="24"/>
              </w:rPr>
              <w:t>±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0.97</w:t>
            </w:r>
            <w:r w:rsidR="002F58F2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 xml:space="preserve"> b</w:t>
            </w:r>
          </w:p>
        </w:tc>
      </w:tr>
      <w:tr w:rsidR="003B68FE" w:rsidRPr="006D678D" w14:paraId="503BAB15" w14:textId="4C015C58" w:rsidTr="002F58F2">
        <w:trPr>
          <w:gridAfter w:val="1"/>
          <w:wAfter w:w="236" w:type="dxa"/>
        </w:trPr>
        <w:tc>
          <w:tcPr>
            <w:tcW w:w="5730" w:type="dxa"/>
            <w:vAlign w:val="center"/>
          </w:tcPr>
          <w:p w14:paraId="5B4D8222" w14:textId="77777777" w:rsidR="003B68FE" w:rsidRPr="006D678D" w:rsidRDefault="003B68FE" w:rsidP="00135BE3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 xml:space="preserve">10. How frequently do you access clinical research evidence </w:t>
            </w:r>
            <w:r w:rsidRPr="006D678D">
              <w:rPr>
                <w:rFonts w:asciiTheme="majorBidi" w:hAnsiTheme="majorBidi" w:cstheme="majorBidi"/>
                <w:i/>
                <w:sz w:val="24"/>
                <w:szCs w:val="24"/>
                <w:u w:val="single"/>
              </w:rPr>
              <w:t>from a textbook</w:t>
            </w:r>
            <w:r w:rsidRPr="006D678D">
              <w:rPr>
                <w:rFonts w:asciiTheme="majorBidi" w:hAnsiTheme="majorBidi" w:cstheme="majorBidi"/>
                <w:sz w:val="24"/>
                <w:szCs w:val="24"/>
              </w:rPr>
              <w:t>?</w:t>
            </w:r>
          </w:p>
        </w:tc>
        <w:tc>
          <w:tcPr>
            <w:tcW w:w="2010" w:type="dxa"/>
            <w:vAlign w:val="center"/>
          </w:tcPr>
          <w:p w14:paraId="47864B36" w14:textId="42B547A9" w:rsidR="003B68FE" w:rsidRPr="006D678D" w:rsidRDefault="003B68FE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>3.36 ± 0.93</w:t>
            </w:r>
            <w:r w:rsidR="00EC60DF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 xml:space="preserve"> </w:t>
            </w:r>
            <w:proofErr w:type="spellStart"/>
            <w:proofErr w:type="gramStart"/>
            <w:r w:rsidR="00EC60DF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a</w:t>
            </w:r>
            <w:r w:rsidR="00A07151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,b</w:t>
            </w:r>
            <w:proofErr w:type="spellEnd"/>
            <w:proofErr w:type="gramEnd"/>
          </w:p>
        </w:tc>
        <w:tc>
          <w:tcPr>
            <w:tcW w:w="1710" w:type="dxa"/>
            <w:vAlign w:val="center"/>
          </w:tcPr>
          <w:p w14:paraId="06002FF0" w14:textId="1392BFE9" w:rsidR="003B68FE" w:rsidRPr="006D678D" w:rsidRDefault="003B68FE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2.63 </w:t>
            </w:r>
            <w:r w:rsidRPr="006D678D">
              <w:rPr>
                <w:rFonts w:asciiTheme="majorBidi" w:hAnsiTheme="majorBidi" w:cstheme="majorBidi"/>
                <w:sz w:val="24"/>
                <w:szCs w:val="24"/>
              </w:rPr>
              <w:t>±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0.96</w:t>
            </w:r>
            <w:r w:rsidR="002F58F2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 xml:space="preserve"> b</w:t>
            </w:r>
          </w:p>
        </w:tc>
      </w:tr>
      <w:tr w:rsidR="003B68FE" w:rsidRPr="006D678D" w14:paraId="746E9296" w14:textId="2319B631" w:rsidTr="002F58F2">
        <w:trPr>
          <w:gridAfter w:val="1"/>
          <w:wAfter w:w="236" w:type="dxa"/>
        </w:trPr>
        <w:tc>
          <w:tcPr>
            <w:tcW w:w="5730" w:type="dxa"/>
            <w:vAlign w:val="center"/>
          </w:tcPr>
          <w:p w14:paraId="1C1F1481" w14:textId="77777777" w:rsidR="003B68FE" w:rsidRPr="006D678D" w:rsidRDefault="003B68FE" w:rsidP="00135BE3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 xml:space="preserve">11. How frequently do you access clinical research evidence </w:t>
            </w:r>
            <w:r w:rsidRPr="006D678D">
              <w:rPr>
                <w:rFonts w:asciiTheme="majorBidi" w:hAnsiTheme="majorBidi" w:cstheme="majorBidi"/>
                <w:i/>
                <w:sz w:val="24"/>
                <w:szCs w:val="24"/>
                <w:u w:val="single"/>
              </w:rPr>
              <w:t>from original research papers</w:t>
            </w:r>
            <w:r w:rsidRPr="006D678D">
              <w:rPr>
                <w:rFonts w:asciiTheme="majorBidi" w:hAnsiTheme="majorBidi" w:cstheme="majorBidi"/>
                <w:sz w:val="24"/>
                <w:szCs w:val="24"/>
              </w:rPr>
              <w:t>?</w:t>
            </w:r>
          </w:p>
        </w:tc>
        <w:tc>
          <w:tcPr>
            <w:tcW w:w="2010" w:type="dxa"/>
            <w:vAlign w:val="center"/>
          </w:tcPr>
          <w:p w14:paraId="6F626477" w14:textId="51E061C7" w:rsidR="003B68FE" w:rsidRPr="006D678D" w:rsidRDefault="003B68FE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>3.95 ± 0.79</w:t>
            </w:r>
            <w:r w:rsidR="00A07151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 xml:space="preserve"> b</w:t>
            </w:r>
          </w:p>
        </w:tc>
        <w:tc>
          <w:tcPr>
            <w:tcW w:w="1710" w:type="dxa"/>
            <w:vAlign w:val="center"/>
          </w:tcPr>
          <w:p w14:paraId="38D8E8FA" w14:textId="46A4AA8D" w:rsidR="003B68FE" w:rsidRPr="006D678D" w:rsidRDefault="003B68FE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3.53 </w:t>
            </w:r>
            <w:r w:rsidRPr="006D678D">
              <w:rPr>
                <w:rFonts w:asciiTheme="majorBidi" w:hAnsiTheme="majorBidi" w:cstheme="majorBidi"/>
                <w:sz w:val="24"/>
                <w:szCs w:val="24"/>
              </w:rPr>
              <w:t>±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1.04</w:t>
            </w:r>
            <w:r w:rsidR="002F58F2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 xml:space="preserve"> b</w:t>
            </w:r>
          </w:p>
        </w:tc>
      </w:tr>
      <w:tr w:rsidR="003B68FE" w:rsidRPr="006D678D" w14:paraId="26AA8A3F" w14:textId="42F93326" w:rsidTr="002F58F2">
        <w:trPr>
          <w:gridAfter w:val="1"/>
          <w:wAfter w:w="236" w:type="dxa"/>
        </w:trPr>
        <w:tc>
          <w:tcPr>
            <w:tcW w:w="5730" w:type="dxa"/>
            <w:vAlign w:val="center"/>
          </w:tcPr>
          <w:p w14:paraId="50FA878B" w14:textId="77777777" w:rsidR="003B68FE" w:rsidRPr="006D678D" w:rsidRDefault="003B68FE" w:rsidP="00135BE3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 xml:space="preserve">12. How frequently do you access clinical research evidence </w:t>
            </w:r>
            <w:r w:rsidRPr="006D678D">
              <w:rPr>
                <w:rFonts w:asciiTheme="majorBidi" w:hAnsiTheme="majorBidi" w:cstheme="majorBidi"/>
                <w:i/>
                <w:sz w:val="24"/>
                <w:szCs w:val="24"/>
                <w:u w:val="single"/>
              </w:rPr>
              <w:t>from the Cochrane database</w:t>
            </w:r>
            <w:r w:rsidRPr="006D678D">
              <w:rPr>
                <w:rFonts w:asciiTheme="majorBidi" w:hAnsiTheme="majorBidi" w:cstheme="majorBidi"/>
                <w:sz w:val="24"/>
                <w:szCs w:val="24"/>
              </w:rPr>
              <w:t>?</w:t>
            </w:r>
          </w:p>
        </w:tc>
        <w:tc>
          <w:tcPr>
            <w:tcW w:w="2010" w:type="dxa"/>
            <w:vAlign w:val="center"/>
          </w:tcPr>
          <w:p w14:paraId="362EAD7F" w14:textId="5021EFAC" w:rsidR="003B68FE" w:rsidRPr="006D678D" w:rsidRDefault="003B68FE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>3.54 ± 1.02</w:t>
            </w:r>
          </w:p>
        </w:tc>
        <w:tc>
          <w:tcPr>
            <w:tcW w:w="1710" w:type="dxa"/>
            <w:vAlign w:val="center"/>
          </w:tcPr>
          <w:p w14:paraId="450D34AC" w14:textId="5E4179D5" w:rsidR="003B68FE" w:rsidRPr="006D678D" w:rsidRDefault="003B68FE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3.3 </w:t>
            </w:r>
            <w:r w:rsidRPr="006D678D">
              <w:rPr>
                <w:rFonts w:asciiTheme="majorBidi" w:hAnsiTheme="majorBidi" w:cstheme="majorBidi"/>
                <w:sz w:val="24"/>
                <w:szCs w:val="24"/>
              </w:rPr>
              <w:t>±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0.952</w:t>
            </w:r>
            <w:r w:rsidR="002F58F2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 xml:space="preserve"> b</w:t>
            </w:r>
          </w:p>
        </w:tc>
      </w:tr>
      <w:tr w:rsidR="003B68FE" w:rsidRPr="006D678D" w14:paraId="3D60EF53" w14:textId="50BCBFA1" w:rsidTr="002F58F2">
        <w:trPr>
          <w:gridAfter w:val="1"/>
          <w:wAfter w:w="236" w:type="dxa"/>
        </w:trPr>
        <w:tc>
          <w:tcPr>
            <w:tcW w:w="5730" w:type="dxa"/>
            <w:vAlign w:val="center"/>
          </w:tcPr>
          <w:p w14:paraId="77864B9B" w14:textId="77777777" w:rsidR="003B68FE" w:rsidRPr="006D678D" w:rsidRDefault="003B68FE" w:rsidP="00135BE3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 xml:space="preserve">13. How frequently do you access clinical research evidence </w:t>
            </w:r>
            <w:r w:rsidRPr="006D678D">
              <w:rPr>
                <w:rFonts w:asciiTheme="majorBidi" w:hAnsiTheme="majorBidi" w:cstheme="majorBidi"/>
                <w:i/>
                <w:sz w:val="24"/>
                <w:szCs w:val="24"/>
                <w:u w:val="single"/>
              </w:rPr>
              <w:t xml:space="preserve">from secondary sources such as ACP Journal </w:t>
            </w:r>
            <w:r w:rsidRPr="006D678D">
              <w:rPr>
                <w:rFonts w:asciiTheme="majorBidi" w:hAnsiTheme="majorBidi" w:cstheme="majorBidi"/>
                <w:i/>
                <w:sz w:val="24"/>
                <w:szCs w:val="24"/>
                <w:u w:val="single"/>
              </w:rPr>
              <w:lastRenderedPageBreak/>
              <w:t>Club, the journal Evidence-Based Medicine, POEMs (Patient-oriented evidence that matters) or CATs (Critically appraised topics</w:t>
            </w:r>
            <w:r w:rsidRPr="006D678D">
              <w:rPr>
                <w:rFonts w:asciiTheme="majorBidi" w:hAnsiTheme="majorBidi" w:cstheme="majorBidi"/>
                <w:i/>
                <w:sz w:val="24"/>
                <w:szCs w:val="24"/>
              </w:rPr>
              <w:t>)</w:t>
            </w:r>
            <w:r w:rsidRPr="006D678D">
              <w:rPr>
                <w:rFonts w:asciiTheme="majorBidi" w:hAnsiTheme="majorBidi" w:cstheme="majorBidi"/>
                <w:sz w:val="24"/>
                <w:szCs w:val="24"/>
              </w:rPr>
              <w:t>?</w:t>
            </w:r>
          </w:p>
        </w:tc>
        <w:tc>
          <w:tcPr>
            <w:tcW w:w="2010" w:type="dxa"/>
            <w:vAlign w:val="center"/>
          </w:tcPr>
          <w:p w14:paraId="760F6667" w14:textId="25AB5470" w:rsidR="003B68FE" w:rsidRPr="006D678D" w:rsidRDefault="003B68FE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3.56 ± .99</w:t>
            </w:r>
            <w:r w:rsidR="00EC60DF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 xml:space="preserve"> </w:t>
            </w:r>
            <w:proofErr w:type="spellStart"/>
            <w:proofErr w:type="gramStart"/>
            <w:r w:rsidR="00EC60DF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a</w:t>
            </w:r>
            <w:r w:rsidR="00A07151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,b</w:t>
            </w:r>
            <w:proofErr w:type="spellEnd"/>
            <w:proofErr w:type="gramEnd"/>
          </w:p>
        </w:tc>
        <w:tc>
          <w:tcPr>
            <w:tcW w:w="1710" w:type="dxa"/>
            <w:vAlign w:val="center"/>
          </w:tcPr>
          <w:p w14:paraId="544A31AF" w14:textId="3E93052C" w:rsidR="003B68FE" w:rsidRPr="006D678D" w:rsidRDefault="003B68FE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2.43 </w:t>
            </w:r>
            <w:r w:rsidRPr="006D678D">
              <w:rPr>
                <w:rFonts w:asciiTheme="majorBidi" w:hAnsiTheme="majorBidi" w:cstheme="majorBidi"/>
                <w:sz w:val="24"/>
                <w:szCs w:val="24"/>
              </w:rPr>
              <w:t>±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0.935</w:t>
            </w:r>
            <w:r w:rsidR="002F58F2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 xml:space="preserve"> b</w:t>
            </w:r>
          </w:p>
        </w:tc>
      </w:tr>
      <w:tr w:rsidR="003B68FE" w:rsidRPr="006D678D" w14:paraId="1CD27156" w14:textId="3146C34B" w:rsidTr="002F58F2">
        <w:trPr>
          <w:gridAfter w:val="1"/>
          <w:wAfter w:w="236" w:type="dxa"/>
        </w:trPr>
        <w:tc>
          <w:tcPr>
            <w:tcW w:w="5730" w:type="dxa"/>
            <w:vAlign w:val="center"/>
          </w:tcPr>
          <w:p w14:paraId="4ACA1A72" w14:textId="77777777" w:rsidR="003B68FE" w:rsidRPr="006D678D" w:rsidRDefault="003B68FE" w:rsidP="00135BE3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>14. On average, how often do you now look up evidence immediately before, or during patient treatment visit? (hours per week)</w:t>
            </w:r>
          </w:p>
          <w:p w14:paraId="46655258" w14:textId="77777777" w:rsidR="003B68FE" w:rsidRPr="006D678D" w:rsidRDefault="003B68FE" w:rsidP="00135BE3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010" w:type="dxa"/>
            <w:vAlign w:val="center"/>
          </w:tcPr>
          <w:p w14:paraId="3814C606" w14:textId="16EC3DDE" w:rsidR="003B68FE" w:rsidRPr="006D678D" w:rsidRDefault="003B68FE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>3.59 ± 1.65</w:t>
            </w:r>
          </w:p>
        </w:tc>
        <w:tc>
          <w:tcPr>
            <w:tcW w:w="1710" w:type="dxa"/>
            <w:vAlign w:val="center"/>
          </w:tcPr>
          <w:p w14:paraId="0E639186" w14:textId="7B0B9D4E" w:rsidR="003B68FE" w:rsidRPr="006D678D" w:rsidRDefault="003B68FE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3.6 </w:t>
            </w:r>
            <w:r w:rsidRPr="006D678D">
              <w:rPr>
                <w:rFonts w:asciiTheme="majorBidi" w:hAnsiTheme="majorBidi" w:cstheme="majorBidi"/>
                <w:sz w:val="24"/>
                <w:szCs w:val="24"/>
              </w:rPr>
              <w:t>±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1.79</w:t>
            </w:r>
          </w:p>
        </w:tc>
      </w:tr>
      <w:tr w:rsidR="003B68FE" w:rsidRPr="006D678D" w14:paraId="770C76CE" w14:textId="71EE9198" w:rsidTr="002F58F2">
        <w:trPr>
          <w:gridAfter w:val="1"/>
          <w:wAfter w:w="236" w:type="dxa"/>
        </w:trPr>
        <w:tc>
          <w:tcPr>
            <w:tcW w:w="5730" w:type="dxa"/>
            <w:vAlign w:val="center"/>
          </w:tcPr>
          <w:p w14:paraId="5052B7CC" w14:textId="77777777" w:rsidR="003B68FE" w:rsidRPr="006D678D" w:rsidRDefault="003B68FE" w:rsidP="00135BE3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>15. How many hours per week do you spend looking up evidence?</w:t>
            </w:r>
          </w:p>
        </w:tc>
        <w:tc>
          <w:tcPr>
            <w:tcW w:w="2010" w:type="dxa"/>
            <w:vAlign w:val="center"/>
          </w:tcPr>
          <w:p w14:paraId="1061F8DC" w14:textId="51EC69FF" w:rsidR="003B68FE" w:rsidRPr="006D678D" w:rsidRDefault="003B68FE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>6.05 ± 3.35</w:t>
            </w:r>
            <w:r w:rsidR="00EC60DF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 xml:space="preserve"> a</w:t>
            </w:r>
          </w:p>
        </w:tc>
        <w:tc>
          <w:tcPr>
            <w:tcW w:w="1710" w:type="dxa"/>
            <w:vAlign w:val="center"/>
          </w:tcPr>
          <w:p w14:paraId="7C3E2488" w14:textId="2C9275AB" w:rsidR="003B68FE" w:rsidRPr="006D678D" w:rsidRDefault="003B68FE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2.9 </w:t>
            </w:r>
            <w:r w:rsidRPr="006D678D">
              <w:rPr>
                <w:rFonts w:asciiTheme="majorBidi" w:hAnsiTheme="majorBidi" w:cstheme="majorBidi"/>
                <w:sz w:val="24"/>
                <w:szCs w:val="24"/>
              </w:rPr>
              <w:t>±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1.18</w:t>
            </w:r>
          </w:p>
        </w:tc>
      </w:tr>
      <w:tr w:rsidR="003B68FE" w:rsidRPr="006D678D" w14:paraId="569CBC80" w14:textId="06D02C48" w:rsidTr="002F58F2">
        <w:trPr>
          <w:gridAfter w:val="1"/>
          <w:wAfter w:w="236" w:type="dxa"/>
        </w:trPr>
        <w:tc>
          <w:tcPr>
            <w:tcW w:w="5730" w:type="dxa"/>
            <w:tcBorders>
              <w:bottom w:val="single" w:sz="4" w:space="0" w:color="auto"/>
            </w:tcBorders>
            <w:vAlign w:val="center"/>
          </w:tcPr>
          <w:p w14:paraId="3436B15A" w14:textId="77777777" w:rsidR="003B68FE" w:rsidRPr="006D678D" w:rsidRDefault="003B68FE" w:rsidP="00135BE3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>16. How many hours per week do you spend reading new research evidence?</w:t>
            </w:r>
          </w:p>
        </w:tc>
        <w:tc>
          <w:tcPr>
            <w:tcW w:w="2010" w:type="dxa"/>
            <w:tcBorders>
              <w:bottom w:val="single" w:sz="4" w:space="0" w:color="auto"/>
            </w:tcBorders>
            <w:vAlign w:val="center"/>
          </w:tcPr>
          <w:p w14:paraId="313E8E8E" w14:textId="439CC196" w:rsidR="003B68FE" w:rsidRPr="006D678D" w:rsidRDefault="003B68FE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>3.87 ± 1.69</w:t>
            </w:r>
            <w:r w:rsidR="00EC60DF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 xml:space="preserve"> a</w:t>
            </w:r>
          </w:p>
        </w:tc>
        <w:tc>
          <w:tcPr>
            <w:tcW w:w="1710" w:type="dxa"/>
            <w:vAlign w:val="center"/>
          </w:tcPr>
          <w:p w14:paraId="51F2470E" w14:textId="38FA8328" w:rsidR="003B68FE" w:rsidRPr="006D678D" w:rsidRDefault="003B68FE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3.13 </w:t>
            </w:r>
            <w:r w:rsidRPr="006D678D">
              <w:rPr>
                <w:rFonts w:asciiTheme="majorBidi" w:hAnsiTheme="majorBidi" w:cstheme="majorBidi"/>
                <w:sz w:val="24"/>
                <w:szCs w:val="24"/>
              </w:rPr>
              <w:t>±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0.97</w:t>
            </w:r>
            <w:r w:rsidR="002F58F2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 xml:space="preserve"> b</w:t>
            </w:r>
          </w:p>
        </w:tc>
      </w:tr>
      <w:tr w:rsidR="003B68FE" w:rsidRPr="006D678D" w14:paraId="34B6C909" w14:textId="3D860E8A" w:rsidTr="003B68FE">
        <w:tc>
          <w:tcPr>
            <w:tcW w:w="9450" w:type="dxa"/>
            <w:gridSpan w:val="3"/>
            <w:tcBorders>
              <w:top w:val="single" w:sz="4" w:space="0" w:color="auto"/>
            </w:tcBorders>
            <w:vAlign w:val="center"/>
          </w:tcPr>
          <w:p w14:paraId="55F8613A" w14:textId="77777777" w:rsidR="003B68FE" w:rsidRPr="006D678D" w:rsidRDefault="003B68FE" w:rsidP="006D678D">
            <w:pPr>
              <w:spacing w:line="360" w:lineRule="auto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b/>
                <w:sz w:val="24"/>
                <w:szCs w:val="24"/>
              </w:rPr>
              <w:t>Domain of (EBP) decisions and outcomes</w:t>
            </w:r>
          </w:p>
        </w:tc>
        <w:tc>
          <w:tcPr>
            <w:tcW w:w="236" w:type="dxa"/>
          </w:tcPr>
          <w:p w14:paraId="5AE8A9F6" w14:textId="77777777" w:rsidR="003B68FE" w:rsidRPr="006D678D" w:rsidRDefault="003B68FE" w:rsidP="00135BE3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3B68FE" w:rsidRPr="006D678D" w14:paraId="6108E174" w14:textId="33F27422" w:rsidTr="002F58F2">
        <w:trPr>
          <w:gridAfter w:val="1"/>
          <w:wAfter w:w="236" w:type="dxa"/>
        </w:trPr>
        <w:tc>
          <w:tcPr>
            <w:tcW w:w="5730" w:type="dxa"/>
            <w:tcBorders>
              <w:top w:val="single" w:sz="4" w:space="0" w:color="auto"/>
            </w:tcBorders>
            <w:vAlign w:val="center"/>
          </w:tcPr>
          <w:p w14:paraId="634B2560" w14:textId="77777777" w:rsidR="003B68FE" w:rsidRPr="006D678D" w:rsidRDefault="003B68FE" w:rsidP="00135BE3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>17. How much has the use of evidence-based practice affected your clinical decisions?</w:t>
            </w:r>
          </w:p>
        </w:tc>
        <w:tc>
          <w:tcPr>
            <w:tcW w:w="2010" w:type="dxa"/>
            <w:tcBorders>
              <w:top w:val="single" w:sz="4" w:space="0" w:color="auto"/>
            </w:tcBorders>
            <w:vAlign w:val="center"/>
          </w:tcPr>
          <w:p w14:paraId="54E5BC2D" w14:textId="474661FB" w:rsidR="003B68FE" w:rsidRPr="006D678D" w:rsidRDefault="003B68FE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>5.1 ± 0.79</w:t>
            </w:r>
            <w:r w:rsidR="00EC60DF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 xml:space="preserve"> </w:t>
            </w:r>
            <w:proofErr w:type="spellStart"/>
            <w:proofErr w:type="gramStart"/>
            <w:r w:rsidR="00EC60DF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a</w:t>
            </w:r>
            <w:r w:rsidR="00A07151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,b</w:t>
            </w:r>
            <w:proofErr w:type="spellEnd"/>
            <w:proofErr w:type="gramEnd"/>
          </w:p>
        </w:tc>
        <w:tc>
          <w:tcPr>
            <w:tcW w:w="1710" w:type="dxa"/>
            <w:tcBorders>
              <w:top w:val="single" w:sz="4" w:space="0" w:color="auto"/>
            </w:tcBorders>
            <w:vAlign w:val="center"/>
          </w:tcPr>
          <w:p w14:paraId="0C70DE32" w14:textId="27323ACB" w:rsidR="003B68FE" w:rsidRPr="006D678D" w:rsidRDefault="003B68FE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4.03 </w:t>
            </w:r>
            <w:r w:rsidRPr="006D678D">
              <w:rPr>
                <w:rFonts w:asciiTheme="majorBidi" w:hAnsiTheme="majorBidi" w:cstheme="majorBidi"/>
                <w:sz w:val="24"/>
                <w:szCs w:val="24"/>
              </w:rPr>
              <w:t>±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1.06</w:t>
            </w:r>
            <w:r w:rsidR="002F58F2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 xml:space="preserve"> b</w:t>
            </w:r>
          </w:p>
        </w:tc>
      </w:tr>
      <w:tr w:rsidR="003B68FE" w:rsidRPr="006D678D" w14:paraId="72B44493" w14:textId="6F132CA5" w:rsidTr="002F58F2">
        <w:trPr>
          <w:gridAfter w:val="1"/>
          <w:wAfter w:w="236" w:type="dxa"/>
        </w:trPr>
        <w:tc>
          <w:tcPr>
            <w:tcW w:w="5730" w:type="dxa"/>
            <w:vAlign w:val="center"/>
          </w:tcPr>
          <w:p w14:paraId="2CBE0F4F" w14:textId="77777777" w:rsidR="003B68FE" w:rsidRPr="006D678D" w:rsidRDefault="003B68FE" w:rsidP="00135BE3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>18. How much has the use of evidence-based practice affected your patient outcomes?</w:t>
            </w:r>
          </w:p>
        </w:tc>
        <w:tc>
          <w:tcPr>
            <w:tcW w:w="2010" w:type="dxa"/>
            <w:vAlign w:val="center"/>
          </w:tcPr>
          <w:p w14:paraId="125E2052" w14:textId="0087E1C0" w:rsidR="003B68FE" w:rsidRPr="006D678D" w:rsidRDefault="003B68FE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>5.33 ± 0.66</w:t>
            </w:r>
            <w:r w:rsidR="00EC60DF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 xml:space="preserve"> </w:t>
            </w:r>
            <w:proofErr w:type="spellStart"/>
            <w:proofErr w:type="gramStart"/>
            <w:r w:rsidR="00EC60DF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a</w:t>
            </w:r>
            <w:r w:rsidR="00A07151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,b</w:t>
            </w:r>
            <w:proofErr w:type="spellEnd"/>
            <w:proofErr w:type="gramEnd"/>
          </w:p>
        </w:tc>
        <w:tc>
          <w:tcPr>
            <w:tcW w:w="1710" w:type="dxa"/>
            <w:vAlign w:val="center"/>
          </w:tcPr>
          <w:p w14:paraId="721D8CED" w14:textId="03169850" w:rsidR="003B68FE" w:rsidRPr="006D678D" w:rsidRDefault="003B68FE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4.93 </w:t>
            </w:r>
            <w:r w:rsidRPr="006D678D">
              <w:rPr>
                <w:rFonts w:asciiTheme="majorBidi" w:hAnsiTheme="majorBidi" w:cstheme="majorBidi"/>
                <w:sz w:val="24"/>
                <w:szCs w:val="24"/>
              </w:rPr>
              <w:t>±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0.91</w:t>
            </w:r>
            <w:r w:rsidR="002F58F2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 xml:space="preserve"> b</w:t>
            </w:r>
          </w:p>
        </w:tc>
      </w:tr>
      <w:tr w:rsidR="003B68FE" w:rsidRPr="006D678D" w14:paraId="6C881C7A" w14:textId="3ED62A43" w:rsidTr="002F58F2">
        <w:trPr>
          <w:gridAfter w:val="1"/>
          <w:wAfter w:w="236" w:type="dxa"/>
        </w:trPr>
        <w:tc>
          <w:tcPr>
            <w:tcW w:w="5730" w:type="dxa"/>
            <w:vAlign w:val="center"/>
          </w:tcPr>
          <w:p w14:paraId="08B7AB93" w14:textId="77777777" w:rsidR="003B68FE" w:rsidRPr="006D678D" w:rsidRDefault="003B68FE" w:rsidP="00135BE3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>19. How often does new research evidence result in a change in your practice?</w:t>
            </w:r>
          </w:p>
        </w:tc>
        <w:tc>
          <w:tcPr>
            <w:tcW w:w="2010" w:type="dxa"/>
            <w:vAlign w:val="center"/>
          </w:tcPr>
          <w:p w14:paraId="093DD6BC" w14:textId="58A082B9" w:rsidR="003B68FE" w:rsidRPr="006D678D" w:rsidRDefault="003B68FE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>5 ± 0.86</w:t>
            </w:r>
            <w:r w:rsidR="00EC60DF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 xml:space="preserve"> </w:t>
            </w:r>
            <w:proofErr w:type="spellStart"/>
            <w:proofErr w:type="gramStart"/>
            <w:r w:rsidR="00EC60DF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a</w:t>
            </w:r>
            <w:r w:rsidR="00A07151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,b</w:t>
            </w:r>
            <w:proofErr w:type="spellEnd"/>
            <w:proofErr w:type="gramEnd"/>
          </w:p>
        </w:tc>
        <w:tc>
          <w:tcPr>
            <w:tcW w:w="1710" w:type="dxa"/>
            <w:vAlign w:val="center"/>
          </w:tcPr>
          <w:p w14:paraId="1D915C21" w14:textId="1F15147C" w:rsidR="003B68FE" w:rsidRPr="006D678D" w:rsidRDefault="003B68FE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4.57 </w:t>
            </w:r>
            <w:r w:rsidRPr="006D678D">
              <w:rPr>
                <w:rFonts w:asciiTheme="majorBidi" w:hAnsiTheme="majorBidi" w:cstheme="majorBidi"/>
                <w:sz w:val="24"/>
                <w:szCs w:val="24"/>
              </w:rPr>
              <w:t>±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0.9</w:t>
            </w:r>
            <w:r w:rsidR="002F58F2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 xml:space="preserve"> b</w:t>
            </w:r>
          </w:p>
        </w:tc>
      </w:tr>
      <w:tr w:rsidR="003B68FE" w:rsidRPr="006D678D" w14:paraId="2EC6EC50" w14:textId="27F31106" w:rsidTr="003B68FE">
        <w:tc>
          <w:tcPr>
            <w:tcW w:w="9450" w:type="dxa"/>
            <w:gridSpan w:val="3"/>
            <w:tcBorders>
              <w:top w:val="single" w:sz="4" w:space="0" w:color="auto"/>
            </w:tcBorders>
            <w:vAlign w:val="center"/>
          </w:tcPr>
          <w:p w14:paraId="3CB960E4" w14:textId="77777777" w:rsidR="003B68FE" w:rsidRPr="006D678D" w:rsidRDefault="003B68FE" w:rsidP="006D678D">
            <w:pPr>
              <w:spacing w:line="360" w:lineRule="auto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b/>
                <w:sz w:val="24"/>
                <w:szCs w:val="24"/>
              </w:rPr>
              <w:t>Domain of attitudes (towards EBP)</w:t>
            </w:r>
          </w:p>
        </w:tc>
        <w:tc>
          <w:tcPr>
            <w:tcW w:w="236" w:type="dxa"/>
          </w:tcPr>
          <w:p w14:paraId="32E0E18E" w14:textId="77777777" w:rsidR="003B68FE" w:rsidRPr="006D678D" w:rsidRDefault="003B68FE" w:rsidP="00135BE3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3B68FE" w:rsidRPr="006D678D" w14:paraId="6DAB9AF0" w14:textId="7BFB76AE" w:rsidTr="002F58F2">
        <w:trPr>
          <w:gridAfter w:val="1"/>
          <w:wAfter w:w="236" w:type="dxa"/>
        </w:trPr>
        <w:tc>
          <w:tcPr>
            <w:tcW w:w="5730" w:type="dxa"/>
            <w:tcBorders>
              <w:top w:val="single" w:sz="4" w:space="0" w:color="auto"/>
            </w:tcBorders>
            <w:vAlign w:val="center"/>
          </w:tcPr>
          <w:p w14:paraId="2064789B" w14:textId="77777777" w:rsidR="003B68FE" w:rsidRPr="006D678D" w:rsidRDefault="003B68FE" w:rsidP="00135BE3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>20. How much confidence do you have in your clinical decision-making</w:t>
            </w:r>
          </w:p>
        </w:tc>
        <w:tc>
          <w:tcPr>
            <w:tcW w:w="2010" w:type="dxa"/>
            <w:tcBorders>
              <w:top w:val="single" w:sz="4" w:space="0" w:color="auto"/>
            </w:tcBorders>
            <w:vAlign w:val="center"/>
          </w:tcPr>
          <w:p w14:paraId="497386FC" w14:textId="58AA8971" w:rsidR="003B68FE" w:rsidRPr="006D678D" w:rsidRDefault="003B68FE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>4.43 ± 0.64</w:t>
            </w:r>
            <w:r w:rsidR="00EC60DF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 xml:space="preserve"> </w:t>
            </w:r>
            <w:proofErr w:type="spellStart"/>
            <w:proofErr w:type="gramStart"/>
            <w:r w:rsidR="00EC60DF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a</w:t>
            </w:r>
            <w:r w:rsidR="00A07151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,b</w:t>
            </w:r>
            <w:proofErr w:type="spellEnd"/>
            <w:proofErr w:type="gramEnd"/>
          </w:p>
        </w:tc>
        <w:tc>
          <w:tcPr>
            <w:tcW w:w="1710" w:type="dxa"/>
            <w:tcBorders>
              <w:top w:val="single" w:sz="4" w:space="0" w:color="auto"/>
            </w:tcBorders>
            <w:vAlign w:val="center"/>
          </w:tcPr>
          <w:p w14:paraId="700E3F9F" w14:textId="7E285AB8" w:rsidR="003B68FE" w:rsidRPr="006D678D" w:rsidRDefault="003B68FE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4 </w:t>
            </w:r>
            <w:r w:rsidRPr="006D678D">
              <w:rPr>
                <w:rFonts w:asciiTheme="majorBidi" w:hAnsiTheme="majorBidi" w:cstheme="majorBidi"/>
                <w:sz w:val="24"/>
                <w:szCs w:val="24"/>
              </w:rPr>
              <w:t>±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0.79</w:t>
            </w:r>
            <w:r w:rsidR="002F58F2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 xml:space="preserve"> b</w:t>
            </w:r>
          </w:p>
        </w:tc>
      </w:tr>
      <w:tr w:rsidR="003B68FE" w:rsidRPr="006D678D" w14:paraId="45646DFF" w14:textId="4CF369BC" w:rsidTr="002F58F2">
        <w:trPr>
          <w:gridAfter w:val="1"/>
          <w:wAfter w:w="236" w:type="dxa"/>
        </w:trPr>
        <w:tc>
          <w:tcPr>
            <w:tcW w:w="5730" w:type="dxa"/>
            <w:vAlign w:val="center"/>
          </w:tcPr>
          <w:p w14:paraId="6B63E3D8" w14:textId="77777777" w:rsidR="003B68FE" w:rsidRPr="006D678D" w:rsidRDefault="003B68FE" w:rsidP="00135BE3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>21. Evidence-based practice is clinical performance guide which ignores clinical experience.</w:t>
            </w:r>
          </w:p>
        </w:tc>
        <w:tc>
          <w:tcPr>
            <w:tcW w:w="2010" w:type="dxa"/>
            <w:vAlign w:val="center"/>
          </w:tcPr>
          <w:p w14:paraId="7228BCA4" w14:textId="13B2E05E" w:rsidR="003B68FE" w:rsidRPr="006D678D" w:rsidRDefault="003B68FE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>2.38 ± 1.04</w:t>
            </w:r>
            <w:r w:rsidR="00EC60DF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 xml:space="preserve"> a</w:t>
            </w:r>
          </w:p>
        </w:tc>
        <w:tc>
          <w:tcPr>
            <w:tcW w:w="1710" w:type="dxa"/>
            <w:vAlign w:val="center"/>
          </w:tcPr>
          <w:p w14:paraId="051D0564" w14:textId="7ABC262D" w:rsidR="003B68FE" w:rsidRPr="006D678D" w:rsidRDefault="003B68FE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3.57 </w:t>
            </w:r>
            <w:r w:rsidRPr="006D678D">
              <w:rPr>
                <w:rFonts w:asciiTheme="majorBidi" w:hAnsiTheme="majorBidi" w:cstheme="majorBidi"/>
                <w:sz w:val="24"/>
                <w:szCs w:val="24"/>
              </w:rPr>
              <w:t>±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1.3</w:t>
            </w:r>
            <w:r w:rsidR="002F58F2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 xml:space="preserve"> b</w:t>
            </w:r>
          </w:p>
        </w:tc>
      </w:tr>
      <w:tr w:rsidR="003B68FE" w:rsidRPr="006D678D" w14:paraId="08412F43" w14:textId="086E1925" w:rsidTr="002F58F2">
        <w:trPr>
          <w:gridAfter w:val="1"/>
          <w:wAfter w:w="236" w:type="dxa"/>
        </w:trPr>
        <w:tc>
          <w:tcPr>
            <w:tcW w:w="5730" w:type="dxa"/>
            <w:vAlign w:val="center"/>
          </w:tcPr>
          <w:p w14:paraId="38DCB0F8" w14:textId="77777777" w:rsidR="003B68FE" w:rsidRPr="006D678D" w:rsidRDefault="003B68FE" w:rsidP="00135BE3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>22. It is easy to find the research.</w:t>
            </w:r>
          </w:p>
        </w:tc>
        <w:tc>
          <w:tcPr>
            <w:tcW w:w="2010" w:type="dxa"/>
            <w:vAlign w:val="center"/>
          </w:tcPr>
          <w:p w14:paraId="057DF210" w14:textId="1F3F1889" w:rsidR="003B68FE" w:rsidRPr="006D678D" w:rsidRDefault="003B68FE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>5.2 ± 0.8</w:t>
            </w:r>
            <w:r w:rsidR="00A07151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 xml:space="preserve"> b</w:t>
            </w:r>
          </w:p>
        </w:tc>
        <w:tc>
          <w:tcPr>
            <w:tcW w:w="1710" w:type="dxa"/>
            <w:vAlign w:val="center"/>
          </w:tcPr>
          <w:p w14:paraId="4BBC0CBB" w14:textId="008BC07D" w:rsidR="003B68FE" w:rsidRPr="006D678D" w:rsidRDefault="003B68FE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4.73 </w:t>
            </w:r>
            <w:r w:rsidRPr="006D678D">
              <w:rPr>
                <w:rFonts w:asciiTheme="majorBidi" w:hAnsiTheme="majorBidi" w:cstheme="majorBidi"/>
                <w:sz w:val="24"/>
                <w:szCs w:val="24"/>
              </w:rPr>
              <w:t>±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1.17</w:t>
            </w:r>
            <w:r w:rsidR="002F58F2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 xml:space="preserve"> b</w:t>
            </w:r>
          </w:p>
        </w:tc>
      </w:tr>
      <w:tr w:rsidR="003B68FE" w:rsidRPr="006D678D" w14:paraId="15841967" w14:textId="36DC4E29" w:rsidTr="002F58F2">
        <w:trPr>
          <w:gridAfter w:val="1"/>
          <w:wAfter w:w="236" w:type="dxa"/>
        </w:trPr>
        <w:tc>
          <w:tcPr>
            <w:tcW w:w="5730" w:type="dxa"/>
            <w:vAlign w:val="center"/>
          </w:tcPr>
          <w:p w14:paraId="47BEE233" w14:textId="77777777" w:rsidR="003B68FE" w:rsidRPr="006D678D" w:rsidRDefault="003B68FE" w:rsidP="00135BE3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>23. Evidence-based practice takes too much time.</w:t>
            </w:r>
          </w:p>
        </w:tc>
        <w:tc>
          <w:tcPr>
            <w:tcW w:w="2010" w:type="dxa"/>
            <w:vAlign w:val="center"/>
          </w:tcPr>
          <w:p w14:paraId="00F89599" w14:textId="344A43E8" w:rsidR="003B68FE" w:rsidRPr="006D678D" w:rsidRDefault="003B68FE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>3.31 ± 1.43</w:t>
            </w:r>
          </w:p>
        </w:tc>
        <w:tc>
          <w:tcPr>
            <w:tcW w:w="1710" w:type="dxa"/>
            <w:vAlign w:val="center"/>
          </w:tcPr>
          <w:p w14:paraId="357646BA" w14:textId="7B33A2F4" w:rsidR="003B68FE" w:rsidRPr="006D678D" w:rsidRDefault="003B68FE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3.73 </w:t>
            </w:r>
            <w:r w:rsidRPr="006D678D">
              <w:rPr>
                <w:rFonts w:asciiTheme="majorBidi" w:hAnsiTheme="majorBidi" w:cstheme="majorBidi"/>
                <w:sz w:val="24"/>
                <w:szCs w:val="24"/>
              </w:rPr>
              <w:t>±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1.55</w:t>
            </w:r>
            <w:r w:rsidR="002F58F2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 xml:space="preserve"> b</w:t>
            </w:r>
          </w:p>
        </w:tc>
      </w:tr>
      <w:tr w:rsidR="003B68FE" w:rsidRPr="006D678D" w14:paraId="6550ADB5" w14:textId="2C6CA352" w:rsidTr="002F58F2">
        <w:trPr>
          <w:gridAfter w:val="1"/>
          <w:wAfter w:w="236" w:type="dxa"/>
        </w:trPr>
        <w:tc>
          <w:tcPr>
            <w:tcW w:w="5730" w:type="dxa"/>
            <w:vAlign w:val="center"/>
          </w:tcPr>
          <w:p w14:paraId="07CF3101" w14:textId="77777777" w:rsidR="003B68FE" w:rsidRPr="006D678D" w:rsidRDefault="003B68FE" w:rsidP="00135BE3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>24. Evidence-based practice ignores the “art” of clinical practice.</w:t>
            </w:r>
          </w:p>
        </w:tc>
        <w:tc>
          <w:tcPr>
            <w:tcW w:w="2010" w:type="dxa"/>
            <w:vAlign w:val="center"/>
          </w:tcPr>
          <w:p w14:paraId="3297A9C3" w14:textId="13991B89" w:rsidR="003B68FE" w:rsidRPr="006D678D" w:rsidRDefault="003B68FE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>2.26 ± 1.09</w:t>
            </w:r>
            <w:r w:rsidR="00EC60DF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 xml:space="preserve"> a</w:t>
            </w:r>
          </w:p>
        </w:tc>
        <w:tc>
          <w:tcPr>
            <w:tcW w:w="1710" w:type="dxa"/>
            <w:vAlign w:val="center"/>
          </w:tcPr>
          <w:p w14:paraId="7F36686A" w14:textId="0DBFF89F" w:rsidR="003B68FE" w:rsidRPr="006D678D" w:rsidRDefault="003B68FE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3.8 </w:t>
            </w:r>
            <w:r w:rsidRPr="006D678D">
              <w:rPr>
                <w:rFonts w:asciiTheme="majorBidi" w:hAnsiTheme="majorBidi" w:cstheme="majorBidi"/>
                <w:sz w:val="24"/>
                <w:szCs w:val="24"/>
              </w:rPr>
              <w:t>±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1.45</w:t>
            </w:r>
            <w:r w:rsidR="002F58F2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 xml:space="preserve"> b</w:t>
            </w:r>
          </w:p>
        </w:tc>
      </w:tr>
      <w:tr w:rsidR="003B68FE" w:rsidRPr="006D678D" w14:paraId="5799DD1A" w14:textId="5D58AF7C" w:rsidTr="002F58F2">
        <w:trPr>
          <w:gridAfter w:val="1"/>
          <w:wAfter w:w="236" w:type="dxa"/>
        </w:trPr>
        <w:tc>
          <w:tcPr>
            <w:tcW w:w="5730" w:type="dxa"/>
            <w:vAlign w:val="center"/>
          </w:tcPr>
          <w:p w14:paraId="6324D4B0" w14:textId="77777777" w:rsidR="003B68FE" w:rsidRPr="006D678D" w:rsidRDefault="003B68FE" w:rsidP="00135BE3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>25. Previous clinical experience is more important than research findings in choosing the best treatment available for a patient.</w:t>
            </w:r>
          </w:p>
        </w:tc>
        <w:tc>
          <w:tcPr>
            <w:tcW w:w="2010" w:type="dxa"/>
            <w:vAlign w:val="center"/>
          </w:tcPr>
          <w:p w14:paraId="0453B329" w14:textId="75830AE5" w:rsidR="003B68FE" w:rsidRPr="006D678D" w:rsidRDefault="003B68FE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>2.2 ± 1.1</w:t>
            </w:r>
            <w:r w:rsidR="00EC60DF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 xml:space="preserve"> a</w:t>
            </w:r>
          </w:p>
        </w:tc>
        <w:tc>
          <w:tcPr>
            <w:tcW w:w="1710" w:type="dxa"/>
            <w:vAlign w:val="center"/>
          </w:tcPr>
          <w:p w14:paraId="7AB6F31F" w14:textId="6F95EB95" w:rsidR="003B68FE" w:rsidRPr="006D678D" w:rsidRDefault="003B68FE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3.66 </w:t>
            </w:r>
            <w:r w:rsidRPr="006D678D">
              <w:rPr>
                <w:rFonts w:asciiTheme="majorBidi" w:hAnsiTheme="majorBidi" w:cstheme="majorBidi"/>
                <w:sz w:val="24"/>
                <w:szCs w:val="24"/>
              </w:rPr>
              <w:t>±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1.15</w:t>
            </w:r>
            <w:r w:rsidR="002F58F2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 xml:space="preserve"> b</w:t>
            </w:r>
          </w:p>
        </w:tc>
      </w:tr>
      <w:tr w:rsidR="003B68FE" w:rsidRPr="006D678D" w14:paraId="03C35E18" w14:textId="749CD4D1" w:rsidTr="002F58F2">
        <w:trPr>
          <w:gridAfter w:val="1"/>
          <w:wAfter w:w="236" w:type="dxa"/>
        </w:trPr>
        <w:tc>
          <w:tcPr>
            <w:tcW w:w="5730" w:type="dxa"/>
            <w:vAlign w:val="center"/>
          </w:tcPr>
          <w:p w14:paraId="44C41D90" w14:textId="77777777" w:rsidR="003B68FE" w:rsidRPr="006D678D" w:rsidRDefault="003B68FE" w:rsidP="00135BE3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>26. Evidence-based practice should be an integral part of clinical practice.</w:t>
            </w:r>
          </w:p>
        </w:tc>
        <w:tc>
          <w:tcPr>
            <w:tcW w:w="2010" w:type="dxa"/>
            <w:vAlign w:val="center"/>
          </w:tcPr>
          <w:p w14:paraId="32AF0577" w14:textId="754D2CD6" w:rsidR="003B68FE" w:rsidRPr="006D678D" w:rsidRDefault="003B68FE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>6.72 ± 0.51</w:t>
            </w:r>
            <w:r w:rsidR="00EC60DF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 xml:space="preserve"> a</w:t>
            </w:r>
          </w:p>
        </w:tc>
        <w:tc>
          <w:tcPr>
            <w:tcW w:w="1710" w:type="dxa"/>
            <w:vAlign w:val="center"/>
          </w:tcPr>
          <w:p w14:paraId="3D4E669D" w14:textId="531A9264" w:rsidR="003B68FE" w:rsidRPr="006D678D" w:rsidRDefault="003B68FE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4.83 </w:t>
            </w:r>
            <w:r w:rsidRPr="006D678D">
              <w:rPr>
                <w:rFonts w:asciiTheme="majorBidi" w:hAnsiTheme="majorBidi" w:cstheme="majorBidi"/>
                <w:sz w:val="24"/>
                <w:szCs w:val="24"/>
              </w:rPr>
              <w:t>±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1.02</w:t>
            </w:r>
            <w:r w:rsidR="002F58F2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 xml:space="preserve"> b</w:t>
            </w:r>
          </w:p>
        </w:tc>
      </w:tr>
      <w:tr w:rsidR="003B68FE" w:rsidRPr="006D678D" w14:paraId="2FC1F93B" w14:textId="0E748A67" w:rsidTr="002F58F2">
        <w:trPr>
          <w:gridAfter w:val="1"/>
          <w:wAfter w:w="236" w:type="dxa"/>
        </w:trPr>
        <w:tc>
          <w:tcPr>
            <w:tcW w:w="5730" w:type="dxa"/>
            <w:vAlign w:val="center"/>
          </w:tcPr>
          <w:p w14:paraId="78FD7603" w14:textId="77777777" w:rsidR="003B68FE" w:rsidRPr="006D678D" w:rsidRDefault="003B68FE" w:rsidP="00135BE3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27. From my personal observation and experience, evidence-based practice is being used currently by my colleagues.</w:t>
            </w:r>
          </w:p>
        </w:tc>
        <w:tc>
          <w:tcPr>
            <w:tcW w:w="2010" w:type="dxa"/>
            <w:vAlign w:val="center"/>
          </w:tcPr>
          <w:p w14:paraId="2EA5533E" w14:textId="2FF53BA0" w:rsidR="003B68FE" w:rsidRPr="006D678D" w:rsidRDefault="003B68FE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>3.46 ± 1.6</w:t>
            </w:r>
            <w:r w:rsidR="00EC60DF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 xml:space="preserve"> </w:t>
            </w:r>
            <w:proofErr w:type="spellStart"/>
            <w:proofErr w:type="gramStart"/>
            <w:r w:rsidR="00EC60DF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a</w:t>
            </w:r>
            <w:r w:rsidR="00A07151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,b</w:t>
            </w:r>
            <w:proofErr w:type="spellEnd"/>
            <w:proofErr w:type="gramEnd"/>
          </w:p>
        </w:tc>
        <w:tc>
          <w:tcPr>
            <w:tcW w:w="1710" w:type="dxa"/>
            <w:vAlign w:val="center"/>
          </w:tcPr>
          <w:p w14:paraId="53C460CA" w14:textId="511B70BB" w:rsidR="003B68FE" w:rsidRPr="006D678D" w:rsidRDefault="003B68FE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2.5 </w:t>
            </w:r>
            <w:r w:rsidRPr="006D678D">
              <w:rPr>
                <w:rFonts w:asciiTheme="majorBidi" w:hAnsiTheme="majorBidi" w:cstheme="majorBidi"/>
                <w:sz w:val="24"/>
                <w:szCs w:val="24"/>
              </w:rPr>
              <w:t>±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0.9</w:t>
            </w:r>
          </w:p>
        </w:tc>
      </w:tr>
      <w:tr w:rsidR="003B68FE" w:rsidRPr="006D678D" w14:paraId="5D2C3042" w14:textId="79D6025F" w:rsidTr="002F58F2">
        <w:trPr>
          <w:gridAfter w:val="1"/>
          <w:wAfter w:w="236" w:type="dxa"/>
        </w:trPr>
        <w:tc>
          <w:tcPr>
            <w:tcW w:w="5730" w:type="dxa"/>
            <w:vAlign w:val="center"/>
          </w:tcPr>
          <w:p w14:paraId="3F8309BA" w14:textId="77777777" w:rsidR="003B68FE" w:rsidRPr="006D678D" w:rsidRDefault="003B68FE" w:rsidP="00135BE3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>28. I use evidence-based practice because it improves patient outcomes.</w:t>
            </w:r>
          </w:p>
        </w:tc>
        <w:tc>
          <w:tcPr>
            <w:tcW w:w="2010" w:type="dxa"/>
            <w:vAlign w:val="center"/>
          </w:tcPr>
          <w:p w14:paraId="2118EE60" w14:textId="618B769E" w:rsidR="003B68FE" w:rsidRPr="006D678D" w:rsidRDefault="003B68FE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>6.49 ± 0.76</w:t>
            </w:r>
            <w:r w:rsidR="00EC60DF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 xml:space="preserve"> a</w:t>
            </w:r>
          </w:p>
        </w:tc>
        <w:tc>
          <w:tcPr>
            <w:tcW w:w="1710" w:type="dxa"/>
            <w:vAlign w:val="center"/>
          </w:tcPr>
          <w:p w14:paraId="74C24DB6" w14:textId="6147470B" w:rsidR="003B68FE" w:rsidRPr="006D678D" w:rsidRDefault="003B68FE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5.73 </w:t>
            </w:r>
            <w:r w:rsidRPr="006D678D">
              <w:rPr>
                <w:rFonts w:asciiTheme="majorBidi" w:hAnsiTheme="majorBidi" w:cstheme="majorBidi"/>
                <w:sz w:val="24"/>
                <w:szCs w:val="24"/>
              </w:rPr>
              <w:t>±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1.01</w:t>
            </w:r>
            <w:r w:rsidR="002F58F2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 xml:space="preserve"> b</w:t>
            </w:r>
          </w:p>
        </w:tc>
      </w:tr>
      <w:tr w:rsidR="003B68FE" w:rsidRPr="006D678D" w14:paraId="31F86AC3" w14:textId="22DE9A07" w:rsidTr="002F58F2">
        <w:trPr>
          <w:gridAfter w:val="1"/>
          <w:wAfter w:w="236" w:type="dxa"/>
        </w:trPr>
        <w:tc>
          <w:tcPr>
            <w:tcW w:w="5730" w:type="dxa"/>
            <w:vAlign w:val="center"/>
          </w:tcPr>
          <w:p w14:paraId="0344389C" w14:textId="77777777" w:rsidR="003B68FE" w:rsidRPr="006D678D" w:rsidRDefault="003B68FE" w:rsidP="00135BE3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>29. I use evidence-based practice because I believe in it.</w:t>
            </w:r>
          </w:p>
        </w:tc>
        <w:tc>
          <w:tcPr>
            <w:tcW w:w="2010" w:type="dxa"/>
            <w:vAlign w:val="center"/>
          </w:tcPr>
          <w:p w14:paraId="6B3C69F9" w14:textId="5D4FAE2F" w:rsidR="003B68FE" w:rsidRPr="006D678D" w:rsidRDefault="003B68FE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>6.26 ± 0.91</w:t>
            </w:r>
            <w:r w:rsidR="00EC60DF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 xml:space="preserve"> </w:t>
            </w:r>
            <w:proofErr w:type="spellStart"/>
            <w:proofErr w:type="gramStart"/>
            <w:r w:rsidR="00EC60DF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a</w:t>
            </w:r>
            <w:r w:rsidR="00A07151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,b</w:t>
            </w:r>
            <w:proofErr w:type="spellEnd"/>
            <w:proofErr w:type="gramEnd"/>
          </w:p>
        </w:tc>
        <w:tc>
          <w:tcPr>
            <w:tcW w:w="1710" w:type="dxa"/>
            <w:vAlign w:val="center"/>
          </w:tcPr>
          <w:p w14:paraId="147D9CE3" w14:textId="39BD25A4" w:rsidR="003B68FE" w:rsidRPr="006D678D" w:rsidRDefault="003B68FE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5.43 </w:t>
            </w:r>
            <w:r w:rsidRPr="006D678D">
              <w:rPr>
                <w:rFonts w:asciiTheme="majorBidi" w:hAnsiTheme="majorBidi" w:cstheme="majorBidi"/>
                <w:sz w:val="24"/>
                <w:szCs w:val="24"/>
              </w:rPr>
              <w:t>±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1.41</w:t>
            </w:r>
          </w:p>
        </w:tc>
      </w:tr>
      <w:tr w:rsidR="003B68FE" w:rsidRPr="006D678D" w14:paraId="46206C1B" w14:textId="1CA2A656" w:rsidTr="002F58F2">
        <w:trPr>
          <w:gridAfter w:val="1"/>
          <w:wAfter w:w="236" w:type="dxa"/>
        </w:trPr>
        <w:tc>
          <w:tcPr>
            <w:tcW w:w="5730" w:type="dxa"/>
            <w:vAlign w:val="center"/>
          </w:tcPr>
          <w:p w14:paraId="22247A75" w14:textId="77777777" w:rsidR="003B68FE" w:rsidRPr="006D678D" w:rsidRDefault="003B68FE" w:rsidP="00135BE3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>30. I use evidence-based practice because my colleagues do.</w:t>
            </w:r>
          </w:p>
        </w:tc>
        <w:tc>
          <w:tcPr>
            <w:tcW w:w="2010" w:type="dxa"/>
            <w:vAlign w:val="center"/>
          </w:tcPr>
          <w:p w14:paraId="6C7A9625" w14:textId="1A06B29E" w:rsidR="003B68FE" w:rsidRPr="006D678D" w:rsidRDefault="003B68FE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>1.95 ± 0.92</w:t>
            </w:r>
            <w:r w:rsidR="00EC60DF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 xml:space="preserve"> </w:t>
            </w:r>
            <w:proofErr w:type="spellStart"/>
            <w:proofErr w:type="gramStart"/>
            <w:r w:rsidR="00EC60DF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a</w:t>
            </w:r>
            <w:r w:rsidR="00A07151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,b</w:t>
            </w:r>
            <w:proofErr w:type="spellEnd"/>
            <w:proofErr w:type="gramEnd"/>
          </w:p>
        </w:tc>
        <w:tc>
          <w:tcPr>
            <w:tcW w:w="1710" w:type="dxa"/>
            <w:vAlign w:val="center"/>
          </w:tcPr>
          <w:p w14:paraId="35DEF9C3" w14:textId="10451E90" w:rsidR="003B68FE" w:rsidRPr="006D678D" w:rsidRDefault="003B68FE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4.33 </w:t>
            </w:r>
            <w:r w:rsidRPr="006D678D">
              <w:rPr>
                <w:rFonts w:asciiTheme="majorBidi" w:hAnsiTheme="majorBidi" w:cstheme="majorBidi"/>
                <w:sz w:val="24"/>
                <w:szCs w:val="24"/>
              </w:rPr>
              <w:t>±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1.37</w:t>
            </w:r>
            <w:r w:rsidR="002F58F2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 xml:space="preserve"> b</w:t>
            </w:r>
          </w:p>
        </w:tc>
      </w:tr>
      <w:tr w:rsidR="003B68FE" w:rsidRPr="006D678D" w14:paraId="2ACF6F66" w14:textId="2ECB6109" w:rsidTr="002F58F2">
        <w:trPr>
          <w:gridAfter w:val="1"/>
          <w:wAfter w:w="236" w:type="dxa"/>
        </w:trPr>
        <w:tc>
          <w:tcPr>
            <w:tcW w:w="5730" w:type="dxa"/>
            <w:vAlign w:val="center"/>
          </w:tcPr>
          <w:p w14:paraId="64E01F79" w14:textId="77777777" w:rsidR="003B68FE" w:rsidRPr="006D678D" w:rsidRDefault="003B68FE" w:rsidP="00135BE3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 xml:space="preserve">31. I </w:t>
            </w:r>
            <w:proofErr w:type="gramStart"/>
            <w:r w:rsidRPr="006D678D">
              <w:rPr>
                <w:rFonts w:asciiTheme="majorBidi" w:hAnsiTheme="majorBidi" w:cstheme="majorBidi"/>
                <w:sz w:val="24"/>
                <w:szCs w:val="24"/>
              </w:rPr>
              <w:t>don’t</w:t>
            </w:r>
            <w:proofErr w:type="gramEnd"/>
            <w:r w:rsidRPr="006D678D">
              <w:rPr>
                <w:rFonts w:asciiTheme="majorBidi" w:hAnsiTheme="majorBidi" w:cstheme="majorBidi"/>
                <w:sz w:val="24"/>
                <w:szCs w:val="24"/>
              </w:rPr>
              <w:t xml:space="preserve"> use evidence-based practice because I don’t have time.</w:t>
            </w:r>
          </w:p>
          <w:p w14:paraId="052452BB" w14:textId="77777777" w:rsidR="003B68FE" w:rsidRPr="006D678D" w:rsidRDefault="003B68FE" w:rsidP="00135BE3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010" w:type="dxa"/>
            <w:vAlign w:val="center"/>
          </w:tcPr>
          <w:p w14:paraId="5D868761" w14:textId="0C0088AC" w:rsidR="003B68FE" w:rsidRPr="006D678D" w:rsidRDefault="003B68FE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>3.15 ± 1.69</w:t>
            </w:r>
            <w:r w:rsidR="00A07151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 xml:space="preserve"> b</w:t>
            </w:r>
          </w:p>
        </w:tc>
        <w:tc>
          <w:tcPr>
            <w:tcW w:w="1710" w:type="dxa"/>
            <w:vAlign w:val="center"/>
          </w:tcPr>
          <w:p w14:paraId="00612B86" w14:textId="3E457C87" w:rsidR="003B68FE" w:rsidRPr="006D678D" w:rsidRDefault="003B68FE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3.7 </w:t>
            </w:r>
            <w:r w:rsidRPr="006D678D">
              <w:rPr>
                <w:rFonts w:asciiTheme="majorBidi" w:hAnsiTheme="majorBidi" w:cstheme="majorBidi"/>
                <w:sz w:val="24"/>
                <w:szCs w:val="24"/>
              </w:rPr>
              <w:t>±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1.7</w:t>
            </w:r>
            <w:r w:rsidR="002F58F2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 xml:space="preserve"> b</w:t>
            </w:r>
          </w:p>
        </w:tc>
      </w:tr>
      <w:tr w:rsidR="003B68FE" w:rsidRPr="006D678D" w14:paraId="4D1773D2" w14:textId="4D8ADA2E" w:rsidTr="002F58F2">
        <w:trPr>
          <w:gridAfter w:val="1"/>
          <w:wAfter w:w="236" w:type="dxa"/>
        </w:trPr>
        <w:tc>
          <w:tcPr>
            <w:tcW w:w="5730" w:type="dxa"/>
            <w:vAlign w:val="center"/>
          </w:tcPr>
          <w:p w14:paraId="72F16CFA" w14:textId="77777777" w:rsidR="003B68FE" w:rsidRPr="006D678D" w:rsidRDefault="003B68FE" w:rsidP="00135BE3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 xml:space="preserve">32. I </w:t>
            </w:r>
            <w:proofErr w:type="gramStart"/>
            <w:r w:rsidRPr="006D678D">
              <w:rPr>
                <w:rFonts w:asciiTheme="majorBidi" w:hAnsiTheme="majorBidi" w:cstheme="majorBidi"/>
                <w:sz w:val="24"/>
                <w:szCs w:val="24"/>
              </w:rPr>
              <w:t>don’t</w:t>
            </w:r>
            <w:proofErr w:type="gramEnd"/>
            <w:r w:rsidRPr="006D678D">
              <w:rPr>
                <w:rFonts w:asciiTheme="majorBidi" w:hAnsiTheme="majorBidi" w:cstheme="majorBidi"/>
                <w:sz w:val="24"/>
                <w:szCs w:val="24"/>
              </w:rPr>
              <w:t xml:space="preserve"> use evidence-based practice because it is difficult to change.</w:t>
            </w:r>
          </w:p>
        </w:tc>
        <w:tc>
          <w:tcPr>
            <w:tcW w:w="2010" w:type="dxa"/>
            <w:vAlign w:val="center"/>
          </w:tcPr>
          <w:p w14:paraId="32EEA1A4" w14:textId="77863512" w:rsidR="003B68FE" w:rsidRPr="006D678D" w:rsidRDefault="003B68FE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>1.61 ± 0.88</w:t>
            </w:r>
            <w:r w:rsidR="00EC60DF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 xml:space="preserve"> </w:t>
            </w:r>
            <w:proofErr w:type="spellStart"/>
            <w:proofErr w:type="gramStart"/>
            <w:r w:rsidR="00EC60DF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a</w:t>
            </w:r>
            <w:r w:rsidR="00A07151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,b</w:t>
            </w:r>
            <w:proofErr w:type="spellEnd"/>
            <w:proofErr w:type="gramEnd"/>
          </w:p>
        </w:tc>
        <w:tc>
          <w:tcPr>
            <w:tcW w:w="1710" w:type="dxa"/>
            <w:vAlign w:val="center"/>
          </w:tcPr>
          <w:p w14:paraId="07BBDCEF" w14:textId="12EF3F2B" w:rsidR="003B68FE" w:rsidRPr="006D678D" w:rsidRDefault="003B68FE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2.13 </w:t>
            </w:r>
            <w:r w:rsidRPr="006D678D">
              <w:rPr>
                <w:rFonts w:asciiTheme="majorBidi" w:hAnsiTheme="majorBidi" w:cstheme="majorBidi"/>
                <w:sz w:val="24"/>
                <w:szCs w:val="24"/>
              </w:rPr>
              <w:t>±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1.07</w:t>
            </w:r>
            <w:r w:rsidR="002F58F2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 xml:space="preserve"> b</w:t>
            </w:r>
          </w:p>
        </w:tc>
      </w:tr>
      <w:tr w:rsidR="003B68FE" w:rsidRPr="006D678D" w14:paraId="1E4D82E8" w14:textId="6BEBF236" w:rsidTr="002F58F2">
        <w:trPr>
          <w:gridAfter w:val="1"/>
          <w:wAfter w:w="236" w:type="dxa"/>
        </w:trPr>
        <w:tc>
          <w:tcPr>
            <w:tcW w:w="5730" w:type="dxa"/>
            <w:tcBorders>
              <w:bottom w:val="single" w:sz="4" w:space="0" w:color="auto"/>
            </w:tcBorders>
            <w:vAlign w:val="center"/>
          </w:tcPr>
          <w:p w14:paraId="17C32592" w14:textId="77777777" w:rsidR="003B68FE" w:rsidRPr="006D678D" w:rsidRDefault="003B68FE" w:rsidP="00135BE3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 xml:space="preserve">33. I </w:t>
            </w:r>
            <w:proofErr w:type="gramStart"/>
            <w:r w:rsidRPr="006D678D">
              <w:rPr>
                <w:rFonts w:asciiTheme="majorBidi" w:hAnsiTheme="majorBidi" w:cstheme="majorBidi"/>
                <w:sz w:val="24"/>
                <w:szCs w:val="24"/>
              </w:rPr>
              <w:t>don’t</w:t>
            </w:r>
            <w:proofErr w:type="gramEnd"/>
            <w:r w:rsidRPr="006D678D">
              <w:rPr>
                <w:rFonts w:asciiTheme="majorBidi" w:hAnsiTheme="majorBidi" w:cstheme="majorBidi"/>
                <w:sz w:val="24"/>
                <w:szCs w:val="24"/>
              </w:rPr>
              <w:t xml:space="preserve"> use evidence-based practice for another reason (specify):</w:t>
            </w:r>
          </w:p>
        </w:tc>
        <w:tc>
          <w:tcPr>
            <w:tcW w:w="2010" w:type="dxa"/>
            <w:tcBorders>
              <w:bottom w:val="single" w:sz="4" w:space="0" w:color="auto"/>
            </w:tcBorders>
            <w:vAlign w:val="center"/>
          </w:tcPr>
          <w:p w14:paraId="34850331" w14:textId="4EB9760C" w:rsidR="003B68FE" w:rsidRPr="006D678D" w:rsidRDefault="003B68FE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>3.92 ± 0.48</w:t>
            </w:r>
          </w:p>
        </w:tc>
        <w:tc>
          <w:tcPr>
            <w:tcW w:w="1710" w:type="dxa"/>
            <w:vAlign w:val="center"/>
          </w:tcPr>
          <w:p w14:paraId="6DD84EA2" w14:textId="7F56FF54" w:rsidR="003B68FE" w:rsidRPr="006D678D" w:rsidRDefault="003B68FE" w:rsidP="006D678D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4 </w:t>
            </w:r>
            <w:r w:rsidR="002F58F2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b</w:t>
            </w:r>
          </w:p>
        </w:tc>
      </w:tr>
      <w:tr w:rsidR="003B68FE" w:rsidRPr="006D678D" w14:paraId="0B3196C5" w14:textId="0A2B80AA" w:rsidTr="003B68FE">
        <w:trPr>
          <w:gridAfter w:val="1"/>
          <w:wAfter w:w="236" w:type="dxa"/>
        </w:trPr>
        <w:tc>
          <w:tcPr>
            <w:tcW w:w="9450" w:type="dxa"/>
            <w:gridSpan w:val="3"/>
            <w:tcBorders>
              <w:top w:val="single" w:sz="4" w:space="0" w:color="auto"/>
            </w:tcBorders>
            <w:vAlign w:val="center"/>
          </w:tcPr>
          <w:p w14:paraId="7382F660" w14:textId="77777777" w:rsidR="003B68FE" w:rsidRDefault="003B68FE" w:rsidP="00135BE3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6D678D">
              <w:rPr>
                <w:rFonts w:asciiTheme="majorBidi" w:hAnsiTheme="majorBidi" w:cstheme="majorBidi"/>
                <w:sz w:val="24"/>
                <w:szCs w:val="24"/>
              </w:rPr>
              <w:t>Data are expressed as Mean ± SD</w:t>
            </w:r>
          </w:p>
          <w:p w14:paraId="1872BE13" w14:textId="77777777" w:rsidR="00EC60DF" w:rsidRDefault="00EC60DF" w:rsidP="00135BE3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a, p&lt;0.05 vs. control group.</w:t>
            </w:r>
          </w:p>
          <w:p w14:paraId="1EA3C10B" w14:textId="0DE08C57" w:rsidR="00EC60DF" w:rsidRPr="006D678D" w:rsidRDefault="00EC60DF" w:rsidP="00135BE3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b, p&lt;0.05 vs. previous measurement. </w:t>
            </w:r>
          </w:p>
        </w:tc>
      </w:tr>
    </w:tbl>
    <w:p w14:paraId="52E45D66" w14:textId="77777777" w:rsidR="006D678D" w:rsidRPr="006D678D" w:rsidRDefault="006D678D" w:rsidP="006D678D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14:paraId="7667F79A" w14:textId="0D92C616" w:rsidR="00B82529" w:rsidRPr="006D678D" w:rsidRDefault="00B82529" w:rsidP="00806435">
      <w:pPr>
        <w:tabs>
          <w:tab w:val="left" w:pos="1335"/>
        </w:tabs>
        <w:rPr>
          <w:rFonts w:asciiTheme="majorBidi" w:hAnsiTheme="majorBidi" w:cstheme="majorBidi"/>
          <w:sz w:val="24"/>
          <w:szCs w:val="24"/>
        </w:rPr>
      </w:pPr>
    </w:p>
    <w:p w14:paraId="52C5E646" w14:textId="0D1FF2AF" w:rsidR="00B82529" w:rsidRPr="006D678D" w:rsidRDefault="00B82529" w:rsidP="00806435">
      <w:pPr>
        <w:tabs>
          <w:tab w:val="left" w:pos="1335"/>
        </w:tabs>
        <w:rPr>
          <w:rFonts w:asciiTheme="majorBidi" w:hAnsiTheme="majorBidi" w:cstheme="majorBidi"/>
          <w:sz w:val="24"/>
          <w:szCs w:val="24"/>
        </w:rPr>
      </w:pPr>
    </w:p>
    <w:p w14:paraId="1DADE297" w14:textId="32DA8B7B" w:rsidR="00B82529" w:rsidRPr="006D678D" w:rsidRDefault="00B82529" w:rsidP="00806435">
      <w:pPr>
        <w:tabs>
          <w:tab w:val="left" w:pos="1335"/>
        </w:tabs>
        <w:rPr>
          <w:rFonts w:asciiTheme="majorBidi" w:hAnsiTheme="majorBidi" w:cstheme="majorBidi"/>
          <w:sz w:val="24"/>
          <w:szCs w:val="24"/>
        </w:rPr>
      </w:pPr>
    </w:p>
    <w:p w14:paraId="189D2DA7" w14:textId="77777777" w:rsidR="00B82529" w:rsidRPr="006D678D" w:rsidRDefault="00B82529" w:rsidP="00B82529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p w14:paraId="244F4E35" w14:textId="77777777" w:rsidR="00B82529" w:rsidRPr="006D678D" w:rsidRDefault="00B82529" w:rsidP="00B82529">
      <w:pPr>
        <w:autoSpaceDE w:val="0"/>
        <w:autoSpaceDN w:val="0"/>
        <w:adjustRightInd w:val="0"/>
        <w:spacing w:after="0" w:line="400" w:lineRule="atLeast"/>
        <w:rPr>
          <w:rFonts w:asciiTheme="majorBidi" w:hAnsiTheme="majorBidi" w:cstheme="majorBidi"/>
          <w:sz w:val="24"/>
          <w:szCs w:val="24"/>
        </w:rPr>
      </w:pPr>
    </w:p>
    <w:p w14:paraId="0525B23F" w14:textId="77777777" w:rsidR="00B82529" w:rsidRPr="006D678D" w:rsidRDefault="00B82529" w:rsidP="00806435">
      <w:pPr>
        <w:tabs>
          <w:tab w:val="left" w:pos="1335"/>
        </w:tabs>
        <w:rPr>
          <w:rFonts w:asciiTheme="majorBidi" w:hAnsiTheme="majorBidi" w:cstheme="majorBidi"/>
          <w:sz w:val="24"/>
          <w:szCs w:val="24"/>
        </w:rPr>
      </w:pPr>
    </w:p>
    <w:sectPr w:rsidR="00B82529" w:rsidRPr="006D678D" w:rsidSect="009E76F5">
      <w:footerReference w:type="default" r:id="rId7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5E5605F" w14:textId="77777777" w:rsidR="00EB0CBA" w:rsidRDefault="00EB0CBA" w:rsidP="00D7684F">
      <w:pPr>
        <w:spacing w:after="0" w:line="240" w:lineRule="auto"/>
      </w:pPr>
      <w:r>
        <w:separator/>
      </w:r>
    </w:p>
  </w:endnote>
  <w:endnote w:type="continuationSeparator" w:id="0">
    <w:p w14:paraId="431961C3" w14:textId="77777777" w:rsidR="00EB0CBA" w:rsidRDefault="00EB0CBA" w:rsidP="00D768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53657567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713BDED" w14:textId="77777777" w:rsidR="006D678D" w:rsidRDefault="006D678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B6A0716" w14:textId="77777777" w:rsidR="006D678D" w:rsidRDefault="006D67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A037B4C" w14:textId="77777777" w:rsidR="00EB0CBA" w:rsidRDefault="00EB0CBA" w:rsidP="00D7684F">
      <w:pPr>
        <w:spacing w:after="0" w:line="240" w:lineRule="auto"/>
      </w:pPr>
      <w:r>
        <w:separator/>
      </w:r>
    </w:p>
  </w:footnote>
  <w:footnote w:type="continuationSeparator" w:id="0">
    <w:p w14:paraId="32FD017D" w14:textId="77777777" w:rsidR="00EB0CBA" w:rsidRDefault="00EB0CBA" w:rsidP="00D7684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W2MDYyN7YwNzMzNDNX0lEKTi0uzszPAykwqwUAT57cCiwAAAA="/>
  </w:docVars>
  <w:rsids>
    <w:rsidRoot w:val="00526BBB"/>
    <w:rsid w:val="00001A7F"/>
    <w:rsid w:val="00031562"/>
    <w:rsid w:val="00042EA7"/>
    <w:rsid w:val="0009449B"/>
    <w:rsid w:val="000C4C1F"/>
    <w:rsid w:val="000D5D18"/>
    <w:rsid w:val="000F58CD"/>
    <w:rsid w:val="00105010"/>
    <w:rsid w:val="00135BE3"/>
    <w:rsid w:val="001F70C4"/>
    <w:rsid w:val="0024680B"/>
    <w:rsid w:val="002D540C"/>
    <w:rsid w:val="002F58F2"/>
    <w:rsid w:val="00321739"/>
    <w:rsid w:val="00362B44"/>
    <w:rsid w:val="0036658C"/>
    <w:rsid w:val="00373DF4"/>
    <w:rsid w:val="003B68FE"/>
    <w:rsid w:val="0046677F"/>
    <w:rsid w:val="00495A79"/>
    <w:rsid w:val="004D0303"/>
    <w:rsid w:val="004D2026"/>
    <w:rsid w:val="004D2D2E"/>
    <w:rsid w:val="004F053A"/>
    <w:rsid w:val="0052067D"/>
    <w:rsid w:val="00526BBB"/>
    <w:rsid w:val="00550F61"/>
    <w:rsid w:val="00596128"/>
    <w:rsid w:val="00602C02"/>
    <w:rsid w:val="0063196B"/>
    <w:rsid w:val="00654AE9"/>
    <w:rsid w:val="006A7F81"/>
    <w:rsid w:val="006B7E23"/>
    <w:rsid w:val="006C0589"/>
    <w:rsid w:val="006D3908"/>
    <w:rsid w:val="006D678D"/>
    <w:rsid w:val="00705BD8"/>
    <w:rsid w:val="00724BD9"/>
    <w:rsid w:val="007C357C"/>
    <w:rsid w:val="007E280C"/>
    <w:rsid w:val="00806435"/>
    <w:rsid w:val="008218C9"/>
    <w:rsid w:val="008B7EAE"/>
    <w:rsid w:val="008D52B0"/>
    <w:rsid w:val="008D5B51"/>
    <w:rsid w:val="00915347"/>
    <w:rsid w:val="00986853"/>
    <w:rsid w:val="009E76F5"/>
    <w:rsid w:val="00A07151"/>
    <w:rsid w:val="00A14EBC"/>
    <w:rsid w:val="00A20A0C"/>
    <w:rsid w:val="00A83CFE"/>
    <w:rsid w:val="00AB41E5"/>
    <w:rsid w:val="00AE3059"/>
    <w:rsid w:val="00B82529"/>
    <w:rsid w:val="00BA6D34"/>
    <w:rsid w:val="00BF1556"/>
    <w:rsid w:val="00C15329"/>
    <w:rsid w:val="00C239CB"/>
    <w:rsid w:val="00C24BFF"/>
    <w:rsid w:val="00C47FA9"/>
    <w:rsid w:val="00C90016"/>
    <w:rsid w:val="00D10098"/>
    <w:rsid w:val="00D7525F"/>
    <w:rsid w:val="00D7684F"/>
    <w:rsid w:val="00DD487B"/>
    <w:rsid w:val="00DE490C"/>
    <w:rsid w:val="00E001EE"/>
    <w:rsid w:val="00E45F18"/>
    <w:rsid w:val="00E66D60"/>
    <w:rsid w:val="00EB0CBA"/>
    <w:rsid w:val="00EB76A6"/>
    <w:rsid w:val="00EB7E0A"/>
    <w:rsid w:val="00EC60DF"/>
    <w:rsid w:val="00F01246"/>
    <w:rsid w:val="00F14A8E"/>
    <w:rsid w:val="00F2280B"/>
    <w:rsid w:val="00F3192F"/>
    <w:rsid w:val="00F41DF5"/>
    <w:rsid w:val="00F50B52"/>
    <w:rsid w:val="00FC7375"/>
    <w:rsid w:val="00FC7F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F31752"/>
  <w15:docId w15:val="{0B7205E8-DE69-4C29-A32C-01AA3985CD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239C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0124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-Accent1">
    <w:name w:val="Light Shading Accent 1"/>
    <w:basedOn w:val="TableNormal"/>
    <w:uiPriority w:val="60"/>
    <w:rsid w:val="00F01246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Header">
    <w:name w:val="header"/>
    <w:basedOn w:val="Normal"/>
    <w:link w:val="HeaderChar"/>
    <w:uiPriority w:val="99"/>
    <w:unhideWhenUsed/>
    <w:rsid w:val="00D768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684F"/>
  </w:style>
  <w:style w:type="paragraph" w:styleId="Footer">
    <w:name w:val="footer"/>
    <w:basedOn w:val="Normal"/>
    <w:link w:val="FooterChar"/>
    <w:uiPriority w:val="99"/>
    <w:unhideWhenUsed/>
    <w:rsid w:val="00D768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68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EDA128-CC6A-4F9B-99E1-D289D2E88F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214</Words>
  <Characters>6926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ggie Shi</dc:creator>
  <cp:lastModifiedBy>Siavash Rahimi</cp:lastModifiedBy>
  <cp:revision>2</cp:revision>
  <dcterms:created xsi:type="dcterms:W3CDTF">2021-02-12T13:24:00Z</dcterms:created>
  <dcterms:modified xsi:type="dcterms:W3CDTF">2021-02-12T13:24:00Z</dcterms:modified>
</cp:coreProperties>
</file>